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461D0" w14:textId="1D29E7B1" w:rsidR="004D36D7" w:rsidRPr="00393509" w:rsidRDefault="00000000" w:rsidP="0045687E">
      <w:pPr>
        <w:pStyle w:val="Title"/>
        <w:rPr>
          <w:sz w:val="28"/>
          <w:szCs w:val="52"/>
        </w:rPr>
      </w:pPr>
      <w:sdt>
        <w:sdtPr>
          <w:rPr>
            <w:b w:val="0"/>
            <w:color w:val="EE0000"/>
            <w:sz w:val="28"/>
            <w:szCs w:val="52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E142F3" w:rsidRPr="00393509">
            <w:rPr>
              <w:sz w:val="28"/>
              <w:szCs w:val="52"/>
            </w:rPr>
            <w:t>Packet Tracer - Troubleshoot WLAN Issues</w:t>
          </w:r>
        </w:sdtContent>
      </w:sdt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5"/>
        <w:gridCol w:w="9265"/>
      </w:tblGrid>
      <w:tr w:rsidR="00393509" w:rsidRPr="00F42F47" w14:paraId="25EDA88A" w14:textId="77777777" w:rsidTr="00384245">
        <w:tc>
          <w:tcPr>
            <w:tcW w:w="805" w:type="dxa"/>
          </w:tcPr>
          <w:p w14:paraId="644D7A94" w14:textId="77777777" w:rsidR="00393509" w:rsidRPr="00F42F47" w:rsidRDefault="00393509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Name:</w:t>
            </w:r>
          </w:p>
        </w:tc>
        <w:tc>
          <w:tcPr>
            <w:tcW w:w="9265" w:type="dxa"/>
            <w:tcBorders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0B6467C5" w14:textId="2A8D465F" w:rsidR="00393509" w:rsidRPr="00F42F47" w:rsidRDefault="00CD6AE3" w:rsidP="00384245">
            <w:pPr>
              <w:pStyle w:val="BodyTex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Danica Marie Dumalagan</w:t>
            </w:r>
          </w:p>
        </w:tc>
      </w:tr>
      <w:tr w:rsidR="00393509" w:rsidRPr="00F42F47" w14:paraId="3AEDD3FB" w14:textId="77777777" w:rsidTr="00384245">
        <w:tc>
          <w:tcPr>
            <w:tcW w:w="805" w:type="dxa"/>
          </w:tcPr>
          <w:p w14:paraId="296783E9" w14:textId="77777777" w:rsidR="00393509" w:rsidRPr="00F42F47" w:rsidRDefault="00393509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Date:</w:t>
            </w:r>
          </w:p>
        </w:tc>
        <w:tc>
          <w:tcPr>
            <w:tcW w:w="9265" w:type="dxa"/>
            <w:tcBorders>
              <w:top w:val="single" w:sz="4" w:space="0" w:color="auto"/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033C49F4" w14:textId="3C0199DC" w:rsidR="00393509" w:rsidRPr="00F42F47" w:rsidRDefault="00CD6AE3" w:rsidP="00384245">
            <w:pPr>
              <w:pStyle w:val="BodyTex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April 29, 2023</w:t>
            </w:r>
          </w:p>
        </w:tc>
      </w:tr>
    </w:tbl>
    <w:p w14:paraId="130C3A0F" w14:textId="285860F6" w:rsidR="00D778DF" w:rsidRPr="00393509" w:rsidRDefault="00D778DF" w:rsidP="00D452F4">
      <w:pPr>
        <w:pStyle w:val="Heading1"/>
        <w:rPr>
          <w:sz w:val="24"/>
          <w:szCs w:val="24"/>
        </w:rPr>
      </w:pPr>
      <w:r w:rsidRPr="00393509">
        <w:rPr>
          <w:sz w:val="24"/>
          <w:szCs w:val="24"/>
        </w:rPr>
        <w:t>Addressing Table</w:t>
      </w:r>
    </w:p>
    <w:tbl>
      <w:tblPr>
        <w:tblW w:w="1002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40"/>
        <w:gridCol w:w="3341"/>
        <w:gridCol w:w="3341"/>
      </w:tblGrid>
      <w:tr w:rsidR="00F34A52" w:rsidRPr="00393509" w14:paraId="7296299C" w14:textId="77777777" w:rsidTr="0045687E">
        <w:trPr>
          <w:cantSplit/>
          <w:tblHeader/>
          <w:jc w:val="center"/>
        </w:trPr>
        <w:tc>
          <w:tcPr>
            <w:tcW w:w="3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71C09DF" w14:textId="77777777" w:rsidR="00F34A52" w:rsidRPr="00393509" w:rsidRDefault="00F34A52" w:rsidP="00FF724B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Devi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B3813B" w14:textId="77777777" w:rsidR="00F34A52" w:rsidRPr="00393509" w:rsidRDefault="00F34A52" w:rsidP="00FF724B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Interfa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671B0BE" w14:textId="77777777" w:rsidR="00F34A52" w:rsidRPr="00393509" w:rsidRDefault="00F34A52" w:rsidP="00FF724B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IP Address</w:t>
            </w:r>
          </w:p>
        </w:tc>
      </w:tr>
      <w:tr w:rsidR="00F34A52" w:rsidRPr="00393509" w14:paraId="5892B6A9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vAlign w:val="bottom"/>
          </w:tcPr>
          <w:p w14:paraId="05C7358B" w14:textId="77777777" w:rsidR="00F34A52" w:rsidRPr="00393509" w:rsidRDefault="00832DEF" w:rsidP="00FF724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Home Wireless Router</w:t>
            </w:r>
          </w:p>
        </w:tc>
        <w:tc>
          <w:tcPr>
            <w:tcW w:w="3341" w:type="dxa"/>
            <w:vAlign w:val="bottom"/>
          </w:tcPr>
          <w:p w14:paraId="465DD051" w14:textId="77777777" w:rsidR="00F34A52" w:rsidRPr="00393509" w:rsidRDefault="00832DEF" w:rsidP="00FF724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Internet</w:t>
            </w:r>
          </w:p>
        </w:tc>
        <w:tc>
          <w:tcPr>
            <w:tcW w:w="3341" w:type="dxa"/>
            <w:vAlign w:val="bottom"/>
          </w:tcPr>
          <w:p w14:paraId="180D7D75" w14:textId="77777777" w:rsidR="00F34A52" w:rsidRPr="00393509" w:rsidRDefault="00832DEF" w:rsidP="00FF724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DHCP</w:t>
            </w:r>
          </w:p>
        </w:tc>
      </w:tr>
      <w:tr w:rsidR="00F34A52" w:rsidRPr="00393509" w14:paraId="319487B3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single" w:sz="2" w:space="0" w:color="auto"/>
            </w:tcBorders>
            <w:vAlign w:val="bottom"/>
          </w:tcPr>
          <w:p w14:paraId="0F766456" w14:textId="77777777" w:rsidR="00F34A52" w:rsidRPr="00393509" w:rsidRDefault="00832DEF" w:rsidP="0045687E">
            <w:pPr>
              <w:pStyle w:val="ConfigWindow"/>
              <w:rPr>
                <w:sz w:val="4"/>
                <w:szCs w:val="22"/>
              </w:rPr>
            </w:pPr>
            <w:r w:rsidRPr="00393509">
              <w:rPr>
                <w:sz w:val="4"/>
                <w:szCs w:val="22"/>
              </w:rPr>
              <w:t>Home Wireless Router</w:t>
            </w:r>
          </w:p>
        </w:tc>
        <w:tc>
          <w:tcPr>
            <w:tcW w:w="3341" w:type="dxa"/>
            <w:vAlign w:val="bottom"/>
          </w:tcPr>
          <w:p w14:paraId="4BF40325" w14:textId="77777777" w:rsidR="00F34A52" w:rsidRPr="00393509" w:rsidRDefault="00832DEF" w:rsidP="00FF724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LAN</w:t>
            </w:r>
          </w:p>
        </w:tc>
        <w:tc>
          <w:tcPr>
            <w:tcW w:w="3341" w:type="dxa"/>
            <w:vAlign w:val="bottom"/>
          </w:tcPr>
          <w:p w14:paraId="6B297C5A" w14:textId="77777777" w:rsidR="00F34A52" w:rsidRPr="00393509" w:rsidRDefault="00832DEF" w:rsidP="00FF724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192.168.0.1</w:t>
            </w:r>
          </w:p>
        </w:tc>
      </w:tr>
      <w:tr w:rsidR="00D92746" w:rsidRPr="00393509" w14:paraId="16AB76C6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A26B35F" w14:textId="77777777" w:rsidR="00D92746" w:rsidRPr="00393509" w:rsidRDefault="00D92746" w:rsidP="00D92746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29BC1915" w14:textId="77777777" w:rsidR="00D92746" w:rsidRPr="00393509" w:rsidRDefault="00D92746" w:rsidP="00D92746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G0/0/</w:t>
            </w:r>
            <w:r w:rsidR="00AE7725" w:rsidRPr="00393509">
              <w:rPr>
                <w:sz w:val="18"/>
                <w:szCs w:val="18"/>
              </w:rPr>
              <w:t>0</w:t>
            </w:r>
            <w:r w:rsidRPr="00393509">
              <w:rPr>
                <w:sz w:val="18"/>
                <w:szCs w:val="18"/>
              </w:rPr>
              <w:t>.</w:t>
            </w:r>
            <w:r w:rsidR="007D63C2" w:rsidRPr="00393509">
              <w:rPr>
                <w:sz w:val="18"/>
                <w:szCs w:val="18"/>
              </w:rPr>
              <w:t>1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01AFEBD" w14:textId="77777777" w:rsidR="00D92746" w:rsidRPr="00393509" w:rsidRDefault="00D92746" w:rsidP="00D92746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192.168.</w:t>
            </w:r>
            <w:r w:rsidR="007D63C2" w:rsidRPr="00393509">
              <w:rPr>
                <w:sz w:val="18"/>
                <w:szCs w:val="18"/>
              </w:rPr>
              <w:t>10</w:t>
            </w:r>
            <w:r w:rsidRPr="00393509">
              <w:rPr>
                <w:sz w:val="18"/>
                <w:szCs w:val="18"/>
              </w:rPr>
              <w:t>.1/24</w:t>
            </w:r>
          </w:p>
        </w:tc>
      </w:tr>
      <w:tr w:rsidR="007D63C2" w:rsidRPr="00393509" w14:paraId="272E3D3B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AF842CD" w14:textId="77777777" w:rsidR="007D63C2" w:rsidRPr="00393509" w:rsidRDefault="007D63C2" w:rsidP="00160A1D">
            <w:pPr>
              <w:pStyle w:val="ConfigWindow"/>
              <w:rPr>
                <w:color w:val="F2F2F2" w:themeColor="background1" w:themeShade="F2"/>
                <w:sz w:val="4"/>
                <w:szCs w:val="22"/>
              </w:rPr>
            </w:pPr>
            <w:r w:rsidRPr="00393509">
              <w:rPr>
                <w:color w:val="F2F2F2" w:themeColor="background1" w:themeShade="F2"/>
                <w:sz w:val="4"/>
                <w:szCs w:val="2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1278725" w14:textId="77777777" w:rsidR="007D63C2" w:rsidRPr="00393509" w:rsidRDefault="007D63C2" w:rsidP="00D92746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G0/0/</w:t>
            </w:r>
            <w:r w:rsidR="00AE7725" w:rsidRPr="00393509">
              <w:rPr>
                <w:sz w:val="18"/>
                <w:szCs w:val="18"/>
              </w:rPr>
              <w:t>0</w:t>
            </w:r>
            <w:r w:rsidRPr="00393509">
              <w:rPr>
                <w:sz w:val="18"/>
                <w:szCs w:val="18"/>
              </w:rPr>
              <w:t>.2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47853A8" w14:textId="77777777" w:rsidR="007D63C2" w:rsidRPr="00393509" w:rsidRDefault="007D63C2" w:rsidP="00D92746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192.168.20.1/24</w:t>
            </w:r>
          </w:p>
        </w:tc>
      </w:tr>
      <w:tr w:rsidR="00D92746" w:rsidRPr="00393509" w14:paraId="13A8F167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3EFDB2C" w14:textId="77777777" w:rsidR="00D92746" w:rsidRPr="00393509" w:rsidRDefault="00D92746" w:rsidP="00160A1D">
            <w:pPr>
              <w:pStyle w:val="ConfigWindow"/>
              <w:rPr>
                <w:color w:val="F2F2F2" w:themeColor="background1" w:themeShade="F2"/>
                <w:sz w:val="4"/>
                <w:szCs w:val="22"/>
              </w:rPr>
            </w:pPr>
            <w:r w:rsidRPr="00393509">
              <w:rPr>
                <w:color w:val="F2F2F2" w:themeColor="background1" w:themeShade="F2"/>
                <w:sz w:val="4"/>
                <w:szCs w:val="2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3B7FF8D" w14:textId="77777777" w:rsidR="00D92746" w:rsidRPr="00393509" w:rsidRDefault="00D92746" w:rsidP="00D92746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G0/0/</w:t>
            </w:r>
            <w:r w:rsidR="00AE7725" w:rsidRPr="00393509">
              <w:rPr>
                <w:sz w:val="18"/>
                <w:szCs w:val="18"/>
              </w:rPr>
              <w:t>0</w:t>
            </w:r>
            <w:r w:rsidRPr="00393509">
              <w:rPr>
                <w:sz w:val="18"/>
                <w:szCs w:val="18"/>
              </w:rPr>
              <w:t>.20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D39287" w14:textId="77777777" w:rsidR="00D92746" w:rsidRPr="00393509" w:rsidRDefault="00D92746" w:rsidP="00D92746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192.168.200.1/24</w:t>
            </w:r>
          </w:p>
        </w:tc>
      </w:tr>
      <w:tr w:rsidR="00D92746" w:rsidRPr="00393509" w14:paraId="7EB4CA39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5341C446" w14:textId="77777777" w:rsidR="00D92746" w:rsidRPr="00393509" w:rsidRDefault="00D92746" w:rsidP="00160A1D">
            <w:pPr>
              <w:pStyle w:val="ConfigWindow"/>
              <w:rPr>
                <w:color w:val="F2F2F2" w:themeColor="background1" w:themeShade="F2"/>
                <w:sz w:val="4"/>
                <w:szCs w:val="22"/>
              </w:rPr>
            </w:pPr>
            <w:r w:rsidRPr="00393509">
              <w:rPr>
                <w:color w:val="F2F2F2" w:themeColor="background1" w:themeShade="F2"/>
                <w:sz w:val="4"/>
                <w:szCs w:val="2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D1392B0" w14:textId="77777777" w:rsidR="00D92746" w:rsidRPr="00393509" w:rsidRDefault="00D92746" w:rsidP="00D92746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G0/0/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2EF3AF0" w14:textId="77777777" w:rsidR="00D92746" w:rsidRPr="00393509" w:rsidRDefault="00D92746" w:rsidP="00D92746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172.31.1.1/24</w:t>
            </w:r>
          </w:p>
        </w:tc>
      </w:tr>
      <w:tr w:rsidR="00832DEF" w:rsidRPr="00393509" w14:paraId="420C4B09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vAlign w:val="bottom"/>
          </w:tcPr>
          <w:p w14:paraId="78BEE005" w14:textId="77777777" w:rsidR="00832DEF" w:rsidRPr="00393509" w:rsidRDefault="00832DEF" w:rsidP="00832DEF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SW1</w:t>
            </w:r>
          </w:p>
        </w:tc>
        <w:tc>
          <w:tcPr>
            <w:tcW w:w="3341" w:type="dxa"/>
            <w:vAlign w:val="bottom"/>
          </w:tcPr>
          <w:p w14:paraId="4DA50EA3" w14:textId="77777777" w:rsidR="00832DEF" w:rsidRPr="00393509" w:rsidRDefault="00832DEF" w:rsidP="00832DEF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VLAN 200</w:t>
            </w:r>
          </w:p>
        </w:tc>
        <w:tc>
          <w:tcPr>
            <w:tcW w:w="3341" w:type="dxa"/>
            <w:vAlign w:val="bottom"/>
          </w:tcPr>
          <w:p w14:paraId="502F4F91" w14:textId="77777777" w:rsidR="00832DEF" w:rsidRPr="00393509" w:rsidRDefault="00832DEF" w:rsidP="00832DEF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192.168.200.100/24</w:t>
            </w:r>
          </w:p>
        </w:tc>
      </w:tr>
      <w:tr w:rsidR="00832DEF" w:rsidRPr="00393509" w14:paraId="472857E2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CA77E8B" w14:textId="77777777" w:rsidR="00832DEF" w:rsidRPr="00393509" w:rsidRDefault="00832DEF" w:rsidP="00832DEF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LAP-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0AE985F" w14:textId="77777777" w:rsidR="00832DEF" w:rsidRPr="00393509" w:rsidRDefault="00832DEF" w:rsidP="00832DEF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G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187AB5" w14:textId="77777777" w:rsidR="00832DEF" w:rsidRPr="00393509" w:rsidRDefault="00832DEF" w:rsidP="00832DEF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DHCP</w:t>
            </w:r>
          </w:p>
        </w:tc>
      </w:tr>
      <w:tr w:rsidR="00C24F9B" w:rsidRPr="00393509" w14:paraId="30003654" w14:textId="77777777" w:rsidTr="00CA0A83">
        <w:trPr>
          <w:cantSplit/>
          <w:trHeight w:val="386"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1C042C1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WLC-1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77CDD527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Management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E7740DD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192.168.200.254/24</w:t>
            </w:r>
          </w:p>
        </w:tc>
      </w:tr>
      <w:tr w:rsidR="00C24F9B" w:rsidRPr="00393509" w14:paraId="5C02CFF7" w14:textId="77777777" w:rsidTr="000913AC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330F867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RADIUS S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8B6509F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NI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653FCF5B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172.31.1.254/24</w:t>
            </w:r>
          </w:p>
        </w:tc>
      </w:tr>
      <w:tr w:rsidR="00C24F9B" w:rsidRPr="00393509" w14:paraId="67F66545" w14:textId="77777777" w:rsidTr="00E40FDD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2F124DF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Admin PC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8207FAA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01CE71F5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192.168.200.200/24</w:t>
            </w:r>
          </w:p>
        </w:tc>
      </w:tr>
      <w:tr w:rsidR="00C24F9B" w:rsidRPr="00393509" w14:paraId="5345C4C1" w14:textId="77777777" w:rsidTr="00CE0C1C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297FAC8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Web</w:t>
            </w:r>
            <w:r w:rsidR="001372D7" w:rsidRPr="00393509">
              <w:rPr>
                <w:sz w:val="18"/>
                <w:szCs w:val="18"/>
              </w:rPr>
              <w:t xml:space="preserve"> S</w:t>
            </w:r>
            <w:r w:rsidRPr="00393509">
              <w:rPr>
                <w:sz w:val="18"/>
                <w:szCs w:val="18"/>
              </w:rPr>
              <w:t>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4B7CBF05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BB9001B" w14:textId="77777777" w:rsidR="00C24F9B" w:rsidRPr="00393509" w:rsidRDefault="00C24F9B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203.0.113.78/24</w:t>
            </w:r>
          </w:p>
        </w:tc>
      </w:tr>
      <w:tr w:rsidR="006564A9" w:rsidRPr="00393509" w14:paraId="75B9423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3699FBC0" w14:textId="77777777" w:rsidR="006564A9" w:rsidRPr="00393509" w:rsidRDefault="006564A9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DNS Server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4C5BD435" w14:textId="77777777" w:rsidR="006564A9" w:rsidRPr="00393509" w:rsidRDefault="006564A9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E8DED3" w14:textId="77777777" w:rsidR="006564A9" w:rsidRPr="00393509" w:rsidRDefault="006564A9" w:rsidP="00C24F9B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10.100.100.25</w:t>
            </w:r>
            <w:r w:rsidR="00F234D3" w:rsidRPr="00393509">
              <w:rPr>
                <w:sz w:val="18"/>
                <w:szCs w:val="18"/>
              </w:rPr>
              <w:t>4</w:t>
            </w:r>
          </w:p>
        </w:tc>
      </w:tr>
      <w:tr w:rsidR="00CE0C1C" w:rsidRPr="00393509" w14:paraId="5E729A77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5F2EBBC1" w14:textId="77777777" w:rsidR="00CE0C1C" w:rsidRPr="00393509" w:rsidRDefault="00CE0C1C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Home Admin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EE5D1BA" w14:textId="77777777" w:rsidR="00CE0C1C" w:rsidRPr="00393509" w:rsidRDefault="00CE0C1C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AB94A6" w14:textId="77777777" w:rsidR="00CE0C1C" w:rsidRPr="00393509" w:rsidRDefault="00CE0C1C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DHCP</w:t>
            </w:r>
          </w:p>
        </w:tc>
      </w:tr>
      <w:tr w:rsidR="00E40FDD" w:rsidRPr="00393509" w14:paraId="68787F96" w14:textId="77777777" w:rsidTr="00CE0C1C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6D9CB24D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Laptop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F712378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26A70DC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DHCP</w:t>
            </w:r>
          </w:p>
        </w:tc>
      </w:tr>
      <w:tr w:rsidR="00E40FDD" w:rsidRPr="00393509" w14:paraId="08934E46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71C38B42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Laptop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C26726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DFC0687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DHCP</w:t>
            </w:r>
          </w:p>
        </w:tc>
      </w:tr>
      <w:tr w:rsidR="00E40FDD" w:rsidRPr="00393509" w14:paraId="4D36B74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162E961E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Laptop2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1441C9B4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AE3B8D6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DHCP</w:t>
            </w:r>
          </w:p>
        </w:tc>
      </w:tr>
      <w:tr w:rsidR="00E40FDD" w:rsidRPr="00393509" w14:paraId="28D0F5D4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47229203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Tablet P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4847CC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3F71442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DHCP</w:t>
            </w:r>
          </w:p>
        </w:tc>
      </w:tr>
      <w:tr w:rsidR="00E40FDD" w:rsidRPr="00393509" w14:paraId="20CE2629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73739549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Smartphone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34331877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Wireless0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73E6C51" w14:textId="77777777" w:rsidR="00E40FDD" w:rsidRPr="00393509" w:rsidRDefault="00E40FDD" w:rsidP="00E40FDD">
            <w:pPr>
              <w:pStyle w:val="TableText"/>
              <w:rPr>
                <w:sz w:val="18"/>
                <w:szCs w:val="18"/>
              </w:rPr>
            </w:pPr>
            <w:r w:rsidRPr="00393509">
              <w:rPr>
                <w:sz w:val="18"/>
                <w:szCs w:val="18"/>
              </w:rPr>
              <w:t>DHCP</w:t>
            </w:r>
          </w:p>
        </w:tc>
      </w:tr>
    </w:tbl>
    <w:p w14:paraId="1F9AB85B" w14:textId="77777777" w:rsidR="00F34A52" w:rsidRPr="00393509" w:rsidRDefault="007D4E87" w:rsidP="0045687E">
      <w:pPr>
        <w:pStyle w:val="Heading1"/>
        <w:rPr>
          <w:sz w:val="24"/>
          <w:szCs w:val="24"/>
        </w:rPr>
      </w:pPr>
      <w:r w:rsidRPr="00393509">
        <w:rPr>
          <w:sz w:val="24"/>
          <w:szCs w:val="24"/>
        </w:rPr>
        <w:t>WLAN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of WLAN names, SSIDs, authentication types and usernames and passwords where applicable."/>
      </w:tblPr>
      <w:tblGrid>
        <w:gridCol w:w="1945"/>
        <w:gridCol w:w="1822"/>
        <w:gridCol w:w="2713"/>
        <w:gridCol w:w="1980"/>
        <w:gridCol w:w="1525"/>
      </w:tblGrid>
      <w:tr w:rsidR="009F266A" w:rsidRPr="00393509" w14:paraId="6FEC7C76" w14:textId="77777777" w:rsidTr="0045687E">
        <w:trPr>
          <w:tblHeader/>
          <w:jc w:val="center"/>
        </w:trPr>
        <w:tc>
          <w:tcPr>
            <w:tcW w:w="1945" w:type="dxa"/>
            <w:shd w:val="clear" w:color="auto" w:fill="DBE5F1" w:themeFill="accent1" w:themeFillTint="33"/>
          </w:tcPr>
          <w:p w14:paraId="0D9F3D26" w14:textId="77777777" w:rsidR="009F266A" w:rsidRPr="00393509" w:rsidRDefault="003425D9" w:rsidP="009F266A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WLAN</w:t>
            </w:r>
          </w:p>
        </w:tc>
        <w:tc>
          <w:tcPr>
            <w:tcW w:w="1822" w:type="dxa"/>
            <w:shd w:val="clear" w:color="auto" w:fill="DBE5F1" w:themeFill="accent1" w:themeFillTint="33"/>
          </w:tcPr>
          <w:p w14:paraId="30F99639" w14:textId="77777777" w:rsidR="009F266A" w:rsidRPr="00393509" w:rsidRDefault="009F266A" w:rsidP="009F266A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SSID</w:t>
            </w:r>
          </w:p>
        </w:tc>
        <w:tc>
          <w:tcPr>
            <w:tcW w:w="2713" w:type="dxa"/>
            <w:shd w:val="clear" w:color="auto" w:fill="DBE5F1" w:themeFill="accent1" w:themeFillTint="33"/>
          </w:tcPr>
          <w:p w14:paraId="7204E41E" w14:textId="77777777" w:rsidR="009F266A" w:rsidRPr="00393509" w:rsidRDefault="009F266A" w:rsidP="009F266A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Authentication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40B043D1" w14:textId="77777777" w:rsidR="009F266A" w:rsidRPr="00393509" w:rsidRDefault="009F266A" w:rsidP="009F266A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Username</w:t>
            </w:r>
          </w:p>
        </w:tc>
        <w:tc>
          <w:tcPr>
            <w:tcW w:w="1525" w:type="dxa"/>
            <w:shd w:val="clear" w:color="auto" w:fill="DBE5F1" w:themeFill="accent1" w:themeFillTint="33"/>
          </w:tcPr>
          <w:p w14:paraId="45267893" w14:textId="77777777" w:rsidR="009F266A" w:rsidRPr="00393509" w:rsidRDefault="009F266A" w:rsidP="009F266A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Password</w:t>
            </w:r>
          </w:p>
        </w:tc>
      </w:tr>
      <w:tr w:rsidR="009F266A" w:rsidRPr="00393509" w14:paraId="54C05D4F" w14:textId="77777777" w:rsidTr="0045687E">
        <w:trPr>
          <w:jc w:val="center"/>
        </w:trPr>
        <w:tc>
          <w:tcPr>
            <w:tcW w:w="1945" w:type="dxa"/>
          </w:tcPr>
          <w:p w14:paraId="5E6FABA2" w14:textId="77777777" w:rsidR="009F266A" w:rsidRPr="00393509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Home Network</w:t>
            </w:r>
          </w:p>
        </w:tc>
        <w:tc>
          <w:tcPr>
            <w:tcW w:w="1822" w:type="dxa"/>
          </w:tcPr>
          <w:p w14:paraId="7D184DEC" w14:textId="77777777" w:rsidR="009F266A" w:rsidRPr="00393509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HomeSSID</w:t>
            </w:r>
          </w:p>
        </w:tc>
        <w:tc>
          <w:tcPr>
            <w:tcW w:w="2713" w:type="dxa"/>
          </w:tcPr>
          <w:p w14:paraId="28726267" w14:textId="77777777" w:rsidR="009F266A" w:rsidRPr="00393509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WPA2-Personal</w:t>
            </w:r>
          </w:p>
        </w:tc>
        <w:tc>
          <w:tcPr>
            <w:tcW w:w="1980" w:type="dxa"/>
          </w:tcPr>
          <w:p w14:paraId="4735D313" w14:textId="77777777" w:rsidR="009F266A" w:rsidRPr="00393509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N/A</w:t>
            </w:r>
          </w:p>
        </w:tc>
        <w:tc>
          <w:tcPr>
            <w:tcW w:w="1525" w:type="dxa"/>
          </w:tcPr>
          <w:p w14:paraId="76EF4894" w14:textId="77777777" w:rsidR="009F266A" w:rsidRPr="00393509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Cisco123</w:t>
            </w:r>
          </w:p>
        </w:tc>
      </w:tr>
      <w:tr w:rsidR="009F266A" w:rsidRPr="00393509" w14:paraId="68AA7F3F" w14:textId="77777777" w:rsidTr="0045687E">
        <w:trPr>
          <w:jc w:val="center"/>
        </w:trPr>
        <w:tc>
          <w:tcPr>
            <w:tcW w:w="1945" w:type="dxa"/>
          </w:tcPr>
          <w:p w14:paraId="72C8902A" w14:textId="77777777" w:rsidR="009F266A" w:rsidRPr="00393509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WLAN VLAN10</w:t>
            </w:r>
          </w:p>
        </w:tc>
        <w:tc>
          <w:tcPr>
            <w:tcW w:w="1822" w:type="dxa"/>
          </w:tcPr>
          <w:p w14:paraId="134F8DC0" w14:textId="77777777" w:rsidR="009F266A" w:rsidRPr="00393509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SSID-10</w:t>
            </w:r>
          </w:p>
        </w:tc>
        <w:tc>
          <w:tcPr>
            <w:tcW w:w="2713" w:type="dxa"/>
          </w:tcPr>
          <w:p w14:paraId="6DFDC734" w14:textId="77777777" w:rsidR="009F266A" w:rsidRPr="00393509" w:rsidRDefault="003425D9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WPA-2</w:t>
            </w:r>
            <w:r w:rsidR="00307AD8" w:rsidRPr="00393509">
              <w:rPr>
                <w:sz w:val="18"/>
                <w:szCs w:val="21"/>
              </w:rPr>
              <w:t xml:space="preserve"> PSK/Personal</w:t>
            </w:r>
          </w:p>
        </w:tc>
        <w:tc>
          <w:tcPr>
            <w:tcW w:w="1980" w:type="dxa"/>
          </w:tcPr>
          <w:p w14:paraId="3BD00888" w14:textId="77777777" w:rsidR="009F266A" w:rsidRPr="00393509" w:rsidRDefault="003425D9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N/A</w:t>
            </w:r>
          </w:p>
        </w:tc>
        <w:tc>
          <w:tcPr>
            <w:tcW w:w="1525" w:type="dxa"/>
          </w:tcPr>
          <w:p w14:paraId="36E41FF3" w14:textId="77777777" w:rsidR="009F266A" w:rsidRPr="00393509" w:rsidRDefault="003425D9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Cisco123</w:t>
            </w:r>
          </w:p>
        </w:tc>
      </w:tr>
      <w:tr w:rsidR="009F266A" w:rsidRPr="00393509" w14:paraId="1155C9F6" w14:textId="77777777" w:rsidTr="0045687E">
        <w:trPr>
          <w:jc w:val="center"/>
        </w:trPr>
        <w:tc>
          <w:tcPr>
            <w:tcW w:w="1945" w:type="dxa"/>
          </w:tcPr>
          <w:p w14:paraId="6FE08926" w14:textId="77777777" w:rsidR="009F266A" w:rsidRPr="00393509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WLAN VLAN 20</w:t>
            </w:r>
          </w:p>
        </w:tc>
        <w:tc>
          <w:tcPr>
            <w:tcW w:w="1822" w:type="dxa"/>
          </w:tcPr>
          <w:p w14:paraId="13FA5AE9" w14:textId="77777777" w:rsidR="009F266A" w:rsidRPr="00393509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SSID-20</w:t>
            </w:r>
          </w:p>
        </w:tc>
        <w:tc>
          <w:tcPr>
            <w:tcW w:w="2713" w:type="dxa"/>
          </w:tcPr>
          <w:p w14:paraId="067E69E6" w14:textId="77777777" w:rsidR="009F266A" w:rsidRPr="00393509" w:rsidRDefault="003425D9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 xml:space="preserve">WPA-2 </w:t>
            </w:r>
            <w:r w:rsidR="00307AD8" w:rsidRPr="00393509">
              <w:rPr>
                <w:sz w:val="18"/>
                <w:szCs w:val="21"/>
              </w:rPr>
              <w:t>802.1x/E</w:t>
            </w:r>
            <w:r w:rsidRPr="00393509">
              <w:rPr>
                <w:sz w:val="18"/>
                <w:szCs w:val="21"/>
              </w:rPr>
              <w:t>nterprise</w:t>
            </w:r>
          </w:p>
        </w:tc>
        <w:tc>
          <w:tcPr>
            <w:tcW w:w="1980" w:type="dxa"/>
          </w:tcPr>
          <w:p w14:paraId="3AB15A72" w14:textId="77777777" w:rsidR="009F266A" w:rsidRPr="00393509" w:rsidRDefault="003425D9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user2</w:t>
            </w:r>
          </w:p>
        </w:tc>
        <w:tc>
          <w:tcPr>
            <w:tcW w:w="1525" w:type="dxa"/>
          </w:tcPr>
          <w:p w14:paraId="40E7A29A" w14:textId="5FE3C899" w:rsidR="009F266A" w:rsidRPr="00393509" w:rsidRDefault="007C790E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U</w:t>
            </w:r>
            <w:r w:rsidR="003425D9" w:rsidRPr="00393509">
              <w:rPr>
                <w:sz w:val="18"/>
                <w:szCs w:val="21"/>
              </w:rPr>
              <w:t>ser2Pass</w:t>
            </w:r>
          </w:p>
        </w:tc>
      </w:tr>
    </w:tbl>
    <w:p w14:paraId="233197F1" w14:textId="77777777" w:rsidR="00D778DF" w:rsidRPr="00393509" w:rsidRDefault="00D778DF" w:rsidP="00D452F4">
      <w:pPr>
        <w:pStyle w:val="Heading1"/>
        <w:rPr>
          <w:sz w:val="24"/>
          <w:szCs w:val="24"/>
        </w:rPr>
      </w:pPr>
      <w:r w:rsidRPr="00393509">
        <w:rPr>
          <w:sz w:val="24"/>
          <w:szCs w:val="24"/>
        </w:rPr>
        <w:lastRenderedPageBreak/>
        <w:t>Objectives</w:t>
      </w:r>
    </w:p>
    <w:p w14:paraId="409ECD85" w14:textId="77777777" w:rsidR="00E70096" w:rsidRPr="00393509" w:rsidRDefault="001372D7" w:rsidP="00E70096">
      <w:pPr>
        <w:pStyle w:val="BodyTextL25"/>
        <w:rPr>
          <w:sz w:val="18"/>
          <w:szCs w:val="21"/>
        </w:rPr>
      </w:pPr>
      <w:r w:rsidRPr="00393509">
        <w:rPr>
          <w:sz w:val="18"/>
          <w:szCs w:val="21"/>
        </w:rPr>
        <w:t>In this activity, you will troubleshoot various issues in home wireless and enterprise wireless networks.</w:t>
      </w:r>
    </w:p>
    <w:p w14:paraId="273F4068" w14:textId="77777777" w:rsidR="00D778DF" w:rsidRPr="00393509" w:rsidRDefault="00F1060D" w:rsidP="00075EA9">
      <w:pPr>
        <w:pStyle w:val="Bulletlevel1"/>
        <w:rPr>
          <w:sz w:val="18"/>
          <w:szCs w:val="21"/>
        </w:rPr>
      </w:pPr>
      <w:r w:rsidRPr="00393509">
        <w:rPr>
          <w:sz w:val="18"/>
          <w:szCs w:val="21"/>
        </w:rPr>
        <w:t xml:space="preserve">Troubleshoot </w:t>
      </w:r>
      <w:r w:rsidR="00F34A52" w:rsidRPr="00393509">
        <w:rPr>
          <w:sz w:val="18"/>
          <w:szCs w:val="21"/>
        </w:rPr>
        <w:t xml:space="preserve">wireless LAN </w:t>
      </w:r>
      <w:r w:rsidR="00A97E9F" w:rsidRPr="00393509">
        <w:rPr>
          <w:sz w:val="18"/>
          <w:szCs w:val="21"/>
        </w:rPr>
        <w:t xml:space="preserve">connectivity </w:t>
      </w:r>
      <w:r w:rsidR="00F34A52" w:rsidRPr="00393509">
        <w:rPr>
          <w:sz w:val="18"/>
          <w:szCs w:val="21"/>
        </w:rPr>
        <w:t>issues in a home network.</w:t>
      </w:r>
    </w:p>
    <w:p w14:paraId="4096AE7F" w14:textId="77777777" w:rsidR="00F34A52" w:rsidRPr="00393509" w:rsidRDefault="00F34A52" w:rsidP="00075EA9">
      <w:pPr>
        <w:pStyle w:val="Bulletlevel1"/>
        <w:rPr>
          <w:sz w:val="18"/>
          <w:szCs w:val="21"/>
        </w:rPr>
      </w:pPr>
      <w:r w:rsidRPr="00393509">
        <w:rPr>
          <w:sz w:val="18"/>
          <w:szCs w:val="21"/>
        </w:rPr>
        <w:t xml:space="preserve">Troubleshoot wireless LAN </w:t>
      </w:r>
      <w:r w:rsidR="00A97E9F" w:rsidRPr="00393509">
        <w:rPr>
          <w:sz w:val="18"/>
          <w:szCs w:val="21"/>
        </w:rPr>
        <w:t xml:space="preserve">connectivity </w:t>
      </w:r>
      <w:r w:rsidRPr="00393509">
        <w:rPr>
          <w:sz w:val="18"/>
          <w:szCs w:val="21"/>
        </w:rPr>
        <w:t>issues in an enterprise network.</w:t>
      </w:r>
    </w:p>
    <w:p w14:paraId="6FB11A5F" w14:textId="77777777" w:rsidR="00D778DF" w:rsidRPr="00393509" w:rsidRDefault="00D778DF" w:rsidP="00D452F4">
      <w:pPr>
        <w:pStyle w:val="Heading1"/>
        <w:rPr>
          <w:sz w:val="24"/>
          <w:szCs w:val="24"/>
        </w:rPr>
      </w:pPr>
      <w:r w:rsidRPr="00393509">
        <w:rPr>
          <w:sz w:val="24"/>
          <w:szCs w:val="24"/>
        </w:rPr>
        <w:t>Background / Scenario</w:t>
      </w:r>
    </w:p>
    <w:p w14:paraId="784D9F5A" w14:textId="77777777" w:rsidR="00D778DF" w:rsidRPr="00393509" w:rsidRDefault="001372D7" w:rsidP="00457934">
      <w:pPr>
        <w:pStyle w:val="InstNoteRedL25"/>
        <w:rPr>
          <w:color w:val="auto"/>
          <w:sz w:val="18"/>
          <w:szCs w:val="21"/>
        </w:rPr>
      </w:pPr>
      <w:r w:rsidRPr="00393509">
        <w:rPr>
          <w:color w:val="auto"/>
          <w:sz w:val="18"/>
          <w:szCs w:val="21"/>
        </w:rPr>
        <w:t>Now that you have learned how to configure wireless in home and enterprise networks, you need to learn how to troubleshoot</w:t>
      </w:r>
      <w:r w:rsidR="00465736" w:rsidRPr="00393509">
        <w:rPr>
          <w:color w:val="auto"/>
          <w:sz w:val="18"/>
          <w:szCs w:val="21"/>
        </w:rPr>
        <w:t xml:space="preserve"> in</w:t>
      </w:r>
      <w:r w:rsidRPr="00393509">
        <w:rPr>
          <w:color w:val="auto"/>
          <w:sz w:val="18"/>
          <w:szCs w:val="21"/>
        </w:rPr>
        <w:t xml:space="preserve"> both wireless environments</w:t>
      </w:r>
      <w:r w:rsidR="00D778DF" w:rsidRPr="00393509">
        <w:rPr>
          <w:color w:val="auto"/>
          <w:sz w:val="18"/>
          <w:szCs w:val="21"/>
        </w:rPr>
        <w:t>.</w:t>
      </w:r>
      <w:r w:rsidRPr="00393509">
        <w:rPr>
          <w:color w:val="auto"/>
          <w:sz w:val="18"/>
          <w:szCs w:val="21"/>
        </w:rPr>
        <w:t xml:space="preserve"> Your goal is to enable connectivity between hosts on </w:t>
      </w:r>
      <w:r w:rsidR="00465736" w:rsidRPr="00393509">
        <w:rPr>
          <w:color w:val="auto"/>
          <w:sz w:val="18"/>
          <w:szCs w:val="21"/>
        </w:rPr>
        <w:t>the networks to the</w:t>
      </w:r>
      <w:r w:rsidRPr="00393509">
        <w:rPr>
          <w:color w:val="auto"/>
          <w:sz w:val="18"/>
          <w:szCs w:val="21"/>
        </w:rPr>
        <w:t xml:space="preserve"> </w:t>
      </w:r>
      <w:r w:rsidR="00CF2296" w:rsidRPr="00393509">
        <w:rPr>
          <w:color w:val="auto"/>
          <w:sz w:val="18"/>
          <w:szCs w:val="21"/>
        </w:rPr>
        <w:t>w</w:t>
      </w:r>
      <w:r w:rsidRPr="00393509">
        <w:rPr>
          <w:color w:val="auto"/>
          <w:sz w:val="18"/>
          <w:szCs w:val="21"/>
        </w:rPr>
        <w:t>eb</w:t>
      </w:r>
      <w:r w:rsidR="00465736" w:rsidRPr="00393509">
        <w:rPr>
          <w:color w:val="auto"/>
          <w:sz w:val="18"/>
          <w:szCs w:val="21"/>
        </w:rPr>
        <w:t xml:space="preserve"> </w:t>
      </w:r>
      <w:r w:rsidR="00CF2296" w:rsidRPr="00393509">
        <w:rPr>
          <w:color w:val="auto"/>
          <w:sz w:val="18"/>
          <w:szCs w:val="21"/>
        </w:rPr>
        <w:t>s</w:t>
      </w:r>
      <w:r w:rsidR="00465736" w:rsidRPr="00393509">
        <w:rPr>
          <w:color w:val="auto"/>
          <w:sz w:val="18"/>
          <w:szCs w:val="21"/>
        </w:rPr>
        <w:t>erver by both IP address and URL.</w:t>
      </w:r>
      <w:r w:rsidRPr="00393509">
        <w:rPr>
          <w:color w:val="auto"/>
          <w:sz w:val="18"/>
          <w:szCs w:val="21"/>
        </w:rPr>
        <w:t xml:space="preserve"> Connectivity between the home and enterprise networks is not required.</w:t>
      </w:r>
    </w:p>
    <w:p w14:paraId="54E72ED0" w14:textId="77777777" w:rsidR="00A877C7" w:rsidRPr="00393509" w:rsidRDefault="00A877C7" w:rsidP="003D0292">
      <w:pPr>
        <w:pStyle w:val="BodyTextL25"/>
        <w:rPr>
          <w:sz w:val="18"/>
          <w:szCs w:val="21"/>
        </w:rPr>
      </w:pPr>
      <w:r w:rsidRPr="00393509">
        <w:rPr>
          <w:sz w:val="18"/>
          <w:szCs w:val="21"/>
        </w:rPr>
        <w:t xml:space="preserve">To access the Home Wireless Router, the username and password is </w:t>
      </w:r>
      <w:r w:rsidRPr="00393509">
        <w:rPr>
          <w:b/>
          <w:sz w:val="18"/>
          <w:szCs w:val="21"/>
        </w:rPr>
        <w:t>admin</w:t>
      </w:r>
      <w:r w:rsidRPr="00393509">
        <w:rPr>
          <w:sz w:val="18"/>
          <w:szCs w:val="21"/>
        </w:rPr>
        <w:t>.</w:t>
      </w:r>
    </w:p>
    <w:p w14:paraId="43FBC9CA" w14:textId="77777777" w:rsidR="003D0292" w:rsidRPr="00393509" w:rsidRDefault="00EF5789" w:rsidP="003D0292">
      <w:pPr>
        <w:pStyle w:val="BodyTextL25"/>
        <w:rPr>
          <w:sz w:val="18"/>
          <w:szCs w:val="21"/>
        </w:rPr>
      </w:pPr>
      <w:r w:rsidRPr="00393509">
        <w:rPr>
          <w:sz w:val="18"/>
          <w:szCs w:val="21"/>
        </w:rPr>
        <w:t xml:space="preserve">The WLC management interface username is </w:t>
      </w:r>
      <w:proofErr w:type="gramStart"/>
      <w:r w:rsidRPr="00393509">
        <w:rPr>
          <w:b/>
          <w:sz w:val="18"/>
          <w:szCs w:val="21"/>
        </w:rPr>
        <w:t>admin</w:t>
      </w:r>
      <w:proofErr w:type="gramEnd"/>
      <w:r w:rsidRPr="00393509">
        <w:rPr>
          <w:b/>
          <w:sz w:val="18"/>
          <w:szCs w:val="21"/>
        </w:rPr>
        <w:t xml:space="preserve"> </w:t>
      </w:r>
      <w:r w:rsidRPr="00393509">
        <w:rPr>
          <w:sz w:val="18"/>
          <w:szCs w:val="21"/>
        </w:rPr>
        <w:t xml:space="preserve">and the password is </w:t>
      </w:r>
      <w:r w:rsidRPr="00393509">
        <w:rPr>
          <w:b/>
          <w:sz w:val="18"/>
          <w:szCs w:val="21"/>
        </w:rPr>
        <w:t>Cisco123</w:t>
      </w:r>
      <w:r w:rsidRPr="00393509">
        <w:rPr>
          <w:sz w:val="18"/>
          <w:szCs w:val="21"/>
        </w:rPr>
        <w:t>.</w:t>
      </w:r>
    </w:p>
    <w:p w14:paraId="2D791743" w14:textId="77777777" w:rsidR="00125806" w:rsidRPr="00393509" w:rsidRDefault="00125806" w:rsidP="00D452F4">
      <w:pPr>
        <w:pStyle w:val="Heading1"/>
        <w:rPr>
          <w:sz w:val="24"/>
          <w:szCs w:val="24"/>
        </w:rPr>
      </w:pPr>
      <w:r w:rsidRPr="00393509">
        <w:rPr>
          <w:sz w:val="24"/>
          <w:szCs w:val="24"/>
        </w:rPr>
        <w:t>Instructions</w:t>
      </w:r>
    </w:p>
    <w:p w14:paraId="197E26C1" w14:textId="77777777" w:rsidR="00103401" w:rsidRPr="00393509" w:rsidRDefault="001372D7" w:rsidP="00103401">
      <w:pPr>
        <w:pStyle w:val="Heading2"/>
        <w:rPr>
          <w:sz w:val="24"/>
          <w:szCs w:val="24"/>
        </w:rPr>
      </w:pPr>
      <w:r w:rsidRPr="00393509">
        <w:rPr>
          <w:sz w:val="24"/>
          <w:szCs w:val="24"/>
        </w:rPr>
        <w:t>Troubleshoot the Network</w:t>
      </w:r>
    </w:p>
    <w:p w14:paraId="17A1838C" w14:textId="77777777" w:rsidR="00120623" w:rsidRPr="00393509" w:rsidRDefault="00120623" w:rsidP="00120623">
      <w:pPr>
        <w:pStyle w:val="BodyTextL25"/>
        <w:rPr>
          <w:sz w:val="18"/>
          <w:szCs w:val="21"/>
        </w:rPr>
      </w:pPr>
      <w:r w:rsidRPr="00393509">
        <w:rPr>
          <w:b/>
          <w:sz w:val="18"/>
          <w:szCs w:val="21"/>
        </w:rPr>
        <w:t>Note</w:t>
      </w:r>
      <w:r w:rsidRPr="00393509">
        <w:rPr>
          <w:sz w:val="18"/>
          <w:szCs w:val="21"/>
        </w:rPr>
        <w:t>: You will only be troubleshooting the Home Wireless Router, WLC and wireless host devices in this activity.</w:t>
      </w:r>
    </w:p>
    <w:p w14:paraId="2A4045A3" w14:textId="77777777" w:rsidR="00231DCA" w:rsidRPr="00393509" w:rsidRDefault="001372D7" w:rsidP="008402F2">
      <w:pPr>
        <w:pStyle w:val="Heading3"/>
        <w:rPr>
          <w:sz w:val="22"/>
          <w:szCs w:val="24"/>
        </w:rPr>
      </w:pPr>
      <w:r w:rsidRPr="00393509">
        <w:rPr>
          <w:sz w:val="22"/>
          <w:szCs w:val="24"/>
        </w:rPr>
        <w:t>Test connectivity</w:t>
      </w:r>
      <w:r w:rsidR="003E6464" w:rsidRPr="00393509">
        <w:rPr>
          <w:sz w:val="22"/>
          <w:szCs w:val="24"/>
        </w:rPr>
        <w:t>.</w:t>
      </w:r>
    </w:p>
    <w:p w14:paraId="7EBC4565" w14:textId="77777777" w:rsidR="00196341" w:rsidRPr="00393509" w:rsidRDefault="001372D7" w:rsidP="00196341">
      <w:pPr>
        <w:pStyle w:val="SubStepAlpha"/>
        <w:rPr>
          <w:sz w:val="18"/>
          <w:szCs w:val="21"/>
        </w:rPr>
      </w:pPr>
      <w:r w:rsidRPr="00393509">
        <w:rPr>
          <w:sz w:val="18"/>
          <w:szCs w:val="21"/>
        </w:rPr>
        <w:t xml:space="preserve">Test connectivity between the various wireless hosts and </w:t>
      </w:r>
      <w:r w:rsidR="00376CF5" w:rsidRPr="00393509">
        <w:rPr>
          <w:sz w:val="18"/>
          <w:szCs w:val="21"/>
        </w:rPr>
        <w:t xml:space="preserve">the </w:t>
      </w:r>
      <w:r w:rsidR="00CF2296" w:rsidRPr="00393509">
        <w:rPr>
          <w:sz w:val="18"/>
          <w:szCs w:val="21"/>
        </w:rPr>
        <w:t>w</w:t>
      </w:r>
      <w:r w:rsidRPr="00393509">
        <w:rPr>
          <w:sz w:val="18"/>
          <w:szCs w:val="21"/>
        </w:rPr>
        <w:t xml:space="preserve">eb </w:t>
      </w:r>
      <w:r w:rsidR="00CF2296" w:rsidRPr="00393509">
        <w:rPr>
          <w:sz w:val="18"/>
          <w:szCs w:val="21"/>
        </w:rPr>
        <w:t>s</w:t>
      </w:r>
      <w:r w:rsidRPr="00393509">
        <w:rPr>
          <w:sz w:val="18"/>
          <w:szCs w:val="21"/>
        </w:rPr>
        <w:t>erver</w:t>
      </w:r>
      <w:r w:rsidR="00CD09AE" w:rsidRPr="00393509">
        <w:rPr>
          <w:sz w:val="18"/>
          <w:szCs w:val="21"/>
        </w:rPr>
        <w:t xml:space="preserve"> by both IP and UR</w:t>
      </w:r>
      <w:r w:rsidR="00BC6054" w:rsidRPr="00393509">
        <w:rPr>
          <w:sz w:val="18"/>
          <w:szCs w:val="21"/>
        </w:rPr>
        <w:t xml:space="preserve">L </w:t>
      </w:r>
      <w:r w:rsidR="00BC6054" w:rsidRPr="00393509">
        <w:rPr>
          <w:b/>
          <w:sz w:val="18"/>
          <w:szCs w:val="21"/>
        </w:rPr>
        <w:t>www.netacad.pt</w:t>
      </w:r>
      <w:r w:rsidRPr="00393509">
        <w:rPr>
          <w:sz w:val="18"/>
          <w:szCs w:val="21"/>
        </w:rPr>
        <w:t>.</w:t>
      </w:r>
    </w:p>
    <w:p w14:paraId="17BF22F6" w14:textId="77777777" w:rsidR="00231DCA" w:rsidRPr="00393509" w:rsidRDefault="003E6464" w:rsidP="00196341">
      <w:pPr>
        <w:pStyle w:val="SubStepAlpha"/>
        <w:rPr>
          <w:sz w:val="18"/>
          <w:szCs w:val="21"/>
        </w:rPr>
      </w:pPr>
      <w:r w:rsidRPr="00393509">
        <w:rPr>
          <w:sz w:val="18"/>
          <w:szCs w:val="21"/>
        </w:rPr>
        <w:t xml:space="preserve">Record </w:t>
      </w:r>
      <w:r w:rsidR="004B77FD" w:rsidRPr="00393509">
        <w:rPr>
          <w:sz w:val="18"/>
          <w:szCs w:val="21"/>
        </w:rPr>
        <w:t xml:space="preserve">the </w:t>
      </w:r>
      <w:r w:rsidR="00196341" w:rsidRPr="00393509">
        <w:rPr>
          <w:sz w:val="18"/>
          <w:szCs w:val="21"/>
        </w:rPr>
        <w:t xml:space="preserve">hosts that cannot </w:t>
      </w:r>
      <w:r w:rsidR="00B514ED" w:rsidRPr="00393509">
        <w:rPr>
          <w:sz w:val="18"/>
          <w:szCs w:val="21"/>
        </w:rPr>
        <w:t>access</w:t>
      </w:r>
      <w:r w:rsidR="00196341" w:rsidRPr="00393509">
        <w:rPr>
          <w:sz w:val="18"/>
          <w:szCs w:val="21"/>
        </w:rPr>
        <w:t xml:space="preserve"> the </w:t>
      </w:r>
      <w:r w:rsidR="00CF2296" w:rsidRPr="00393509">
        <w:rPr>
          <w:sz w:val="18"/>
          <w:szCs w:val="21"/>
        </w:rPr>
        <w:t>w</w:t>
      </w:r>
      <w:r w:rsidR="00196341" w:rsidRPr="00393509">
        <w:rPr>
          <w:sz w:val="18"/>
          <w:szCs w:val="21"/>
        </w:rPr>
        <w:t xml:space="preserve">eb </w:t>
      </w:r>
      <w:r w:rsidR="00CF2296" w:rsidRPr="00393509">
        <w:rPr>
          <w:sz w:val="18"/>
          <w:szCs w:val="21"/>
        </w:rPr>
        <w:t>s</w:t>
      </w:r>
      <w:r w:rsidR="00196341" w:rsidRPr="00393509">
        <w:rPr>
          <w:sz w:val="18"/>
          <w:szCs w:val="21"/>
        </w:rPr>
        <w:t>erver in the table in Step 2.</w:t>
      </w:r>
    </w:p>
    <w:p w14:paraId="1AAD072B" w14:textId="77777777" w:rsidR="00231DCA" w:rsidRPr="00393509" w:rsidRDefault="004B77FD" w:rsidP="00457934">
      <w:pPr>
        <w:pStyle w:val="Heading3"/>
        <w:rPr>
          <w:sz w:val="22"/>
          <w:szCs w:val="24"/>
        </w:rPr>
      </w:pPr>
      <w:r w:rsidRPr="00393509">
        <w:rPr>
          <w:sz w:val="22"/>
          <w:szCs w:val="24"/>
        </w:rPr>
        <w:t>Investigate issues and re</w:t>
      </w:r>
      <w:r w:rsidR="001372D7" w:rsidRPr="00393509">
        <w:rPr>
          <w:sz w:val="22"/>
          <w:szCs w:val="24"/>
        </w:rPr>
        <w:t>cord findings</w:t>
      </w:r>
      <w:r w:rsidR="003E6464" w:rsidRPr="00393509">
        <w:rPr>
          <w:sz w:val="22"/>
          <w:szCs w:val="24"/>
        </w:rPr>
        <w:t>.</w:t>
      </w:r>
    </w:p>
    <w:p w14:paraId="7AF8C141" w14:textId="77777777" w:rsidR="00231DCA" w:rsidRPr="00393509" w:rsidRDefault="00196341" w:rsidP="008402F2">
      <w:pPr>
        <w:pStyle w:val="SubStepAlpha"/>
        <w:rPr>
          <w:sz w:val="18"/>
          <w:szCs w:val="21"/>
        </w:rPr>
      </w:pPr>
      <w:r w:rsidRPr="00393509">
        <w:rPr>
          <w:sz w:val="18"/>
          <w:szCs w:val="21"/>
        </w:rPr>
        <w:t>Investigate the connectivity issues with each host.</w:t>
      </w:r>
      <w:r w:rsidR="005370D9" w:rsidRPr="00393509">
        <w:rPr>
          <w:sz w:val="18"/>
          <w:szCs w:val="21"/>
        </w:rPr>
        <w:t xml:space="preserve"> Issues may be with the host configuration, or with other wireless network components.</w:t>
      </w:r>
    </w:p>
    <w:p w14:paraId="341AC324" w14:textId="77777777" w:rsidR="00196341" w:rsidRPr="00393509" w:rsidRDefault="00196341" w:rsidP="008402F2">
      <w:pPr>
        <w:pStyle w:val="SubStepAlpha"/>
        <w:rPr>
          <w:sz w:val="18"/>
          <w:szCs w:val="21"/>
        </w:rPr>
      </w:pPr>
      <w:r w:rsidRPr="00393509">
        <w:rPr>
          <w:sz w:val="18"/>
          <w:szCs w:val="21"/>
        </w:rPr>
        <w:t>Complete the table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Caption w:val="Connectivity issues table"/>
        <w:tblDescription w:val="Table for recording the hosts that have problems connecting to the webserver and the issues causing the connectivity problems. Type your answers in the cells marked &quot;blank&quot;."/>
      </w:tblPr>
      <w:tblGrid>
        <w:gridCol w:w="1729"/>
        <w:gridCol w:w="1831"/>
        <w:gridCol w:w="3289"/>
        <w:gridCol w:w="3174"/>
      </w:tblGrid>
      <w:tr w:rsidR="00307AD8" w:rsidRPr="00393509" w14:paraId="680B452F" w14:textId="77777777" w:rsidTr="00CA0A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9" w:type="dxa"/>
          </w:tcPr>
          <w:p w14:paraId="01BCFE8B" w14:textId="77777777" w:rsidR="000359DE" w:rsidRPr="00393509" w:rsidRDefault="000359DE" w:rsidP="00465736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Device</w:t>
            </w:r>
          </w:p>
        </w:tc>
        <w:tc>
          <w:tcPr>
            <w:tcW w:w="1831" w:type="dxa"/>
          </w:tcPr>
          <w:p w14:paraId="4A7DD264" w14:textId="77777777" w:rsidR="007764FF" w:rsidRPr="00393509" w:rsidRDefault="000359DE" w:rsidP="00465736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Network</w:t>
            </w:r>
          </w:p>
          <w:p w14:paraId="57FD3380" w14:textId="77777777" w:rsidR="000359DE" w:rsidRPr="00393509" w:rsidRDefault="000359DE" w:rsidP="00465736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Home/Enterprise</w:t>
            </w:r>
          </w:p>
        </w:tc>
        <w:tc>
          <w:tcPr>
            <w:tcW w:w="3289" w:type="dxa"/>
          </w:tcPr>
          <w:p w14:paraId="27AD98EF" w14:textId="77777777" w:rsidR="000359DE" w:rsidRPr="00393509" w:rsidRDefault="000359DE" w:rsidP="00465736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Issue</w:t>
            </w:r>
          </w:p>
        </w:tc>
        <w:tc>
          <w:tcPr>
            <w:tcW w:w="3174" w:type="dxa"/>
          </w:tcPr>
          <w:p w14:paraId="49D0BDB9" w14:textId="77777777" w:rsidR="000359DE" w:rsidRPr="00393509" w:rsidRDefault="000359DE" w:rsidP="00465736">
            <w:pPr>
              <w:pStyle w:val="TableHeading"/>
              <w:rPr>
                <w:sz w:val="18"/>
                <w:szCs w:val="21"/>
              </w:rPr>
            </w:pPr>
            <w:r w:rsidRPr="00393509">
              <w:rPr>
                <w:sz w:val="18"/>
                <w:szCs w:val="21"/>
              </w:rPr>
              <w:t>Remedy</w:t>
            </w:r>
          </w:p>
        </w:tc>
      </w:tr>
      <w:tr w:rsidR="0048294A" w:rsidRPr="00393509" w14:paraId="4CBF3EB3" w14:textId="77777777" w:rsidTr="00CA0A83">
        <w:tc>
          <w:tcPr>
            <w:tcW w:w="1729" w:type="dxa"/>
            <w:vAlign w:val="top"/>
          </w:tcPr>
          <w:p w14:paraId="368E24DB" w14:textId="1686E38E" w:rsidR="0048294A" w:rsidRPr="0048294A" w:rsidRDefault="0048294A" w:rsidP="0048294A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Tablet PC</w:t>
            </w:r>
          </w:p>
          <w:p w14:paraId="0628C10D" w14:textId="77777777" w:rsidR="0048294A" w:rsidRPr="0048294A" w:rsidRDefault="0048294A" w:rsidP="0048294A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6482BAE1" w14:textId="77777777" w:rsidR="0048294A" w:rsidRPr="0048294A" w:rsidRDefault="0048294A" w:rsidP="0048294A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06483B8F" w14:textId="77777777" w:rsidR="0048294A" w:rsidRPr="0048294A" w:rsidRDefault="0048294A" w:rsidP="0048294A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63CEE97" w14:textId="77777777" w:rsidR="0048294A" w:rsidRPr="0048294A" w:rsidRDefault="0048294A" w:rsidP="0048294A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  <w:p w14:paraId="20575B88" w14:textId="77777777" w:rsidR="0048294A" w:rsidRPr="0048294A" w:rsidRDefault="0048294A" w:rsidP="0048294A">
            <w:pPr>
              <w:rPr>
                <w:b/>
                <w:bCs/>
                <w:color w:val="FF0000"/>
                <w:sz w:val="21"/>
                <w:szCs w:val="21"/>
              </w:rPr>
            </w:pPr>
          </w:p>
          <w:p w14:paraId="29BC2693" w14:textId="77777777" w:rsidR="0048294A" w:rsidRPr="0048294A" w:rsidRDefault="0048294A" w:rsidP="0048294A">
            <w:pPr>
              <w:rPr>
                <w:b/>
                <w:bCs/>
                <w:color w:val="FF0000"/>
                <w:sz w:val="21"/>
                <w:szCs w:val="21"/>
              </w:rPr>
            </w:pPr>
          </w:p>
          <w:p w14:paraId="26918181" w14:textId="77777777" w:rsidR="0048294A" w:rsidRPr="0048294A" w:rsidRDefault="0048294A" w:rsidP="0048294A">
            <w:pPr>
              <w:rPr>
                <w:b/>
                <w:bCs/>
                <w:color w:val="FF0000"/>
                <w:sz w:val="21"/>
                <w:szCs w:val="21"/>
              </w:rPr>
            </w:pPr>
          </w:p>
          <w:p w14:paraId="2EDD38F0" w14:textId="77777777" w:rsidR="0048294A" w:rsidRPr="0048294A" w:rsidRDefault="0048294A" w:rsidP="0048294A">
            <w:pPr>
              <w:rPr>
                <w:b/>
                <w:bCs/>
                <w:color w:val="FF0000"/>
                <w:sz w:val="21"/>
                <w:szCs w:val="21"/>
              </w:rPr>
            </w:pPr>
          </w:p>
          <w:p w14:paraId="1D100ECD" w14:textId="77777777" w:rsidR="0048294A" w:rsidRPr="0048294A" w:rsidRDefault="0048294A" w:rsidP="0048294A">
            <w:pPr>
              <w:rPr>
                <w:b/>
                <w:bCs/>
                <w:color w:val="FF0000"/>
                <w:sz w:val="21"/>
                <w:szCs w:val="21"/>
              </w:rPr>
            </w:pPr>
          </w:p>
          <w:p w14:paraId="0AE3CC47" w14:textId="77777777" w:rsidR="0048294A" w:rsidRPr="0048294A" w:rsidRDefault="0048294A" w:rsidP="0048294A">
            <w:pPr>
              <w:rPr>
                <w:b/>
                <w:bCs/>
                <w:color w:val="FF0000"/>
                <w:sz w:val="21"/>
                <w:szCs w:val="21"/>
              </w:rPr>
            </w:pPr>
          </w:p>
          <w:p w14:paraId="136A1A42" w14:textId="0C14894B" w:rsidR="0048294A" w:rsidRPr="0048294A" w:rsidRDefault="0048294A" w:rsidP="0048294A">
            <w:pPr>
              <w:rPr>
                <w:b/>
                <w:bCs/>
                <w:color w:val="FF0000"/>
                <w:sz w:val="21"/>
                <w:szCs w:val="21"/>
              </w:rPr>
            </w:pPr>
          </w:p>
        </w:tc>
        <w:tc>
          <w:tcPr>
            <w:tcW w:w="1831" w:type="dxa"/>
            <w:vAlign w:val="top"/>
          </w:tcPr>
          <w:p w14:paraId="7AEA307B" w14:textId="22416CE4" w:rsidR="0048294A" w:rsidRPr="0048294A" w:rsidRDefault="0048294A" w:rsidP="0048294A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Home</w:t>
            </w:r>
          </w:p>
          <w:p w14:paraId="0552E4BC" w14:textId="77777777" w:rsidR="0048294A" w:rsidRPr="0048294A" w:rsidRDefault="0048294A" w:rsidP="0048294A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581DB220" w14:textId="77777777" w:rsidR="0048294A" w:rsidRPr="0048294A" w:rsidRDefault="0048294A" w:rsidP="0048294A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06474773" w14:textId="77777777" w:rsidR="0048294A" w:rsidRPr="0048294A" w:rsidRDefault="0048294A" w:rsidP="0048294A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78CC7BD" w14:textId="77777777" w:rsidR="0048294A" w:rsidRPr="0048294A" w:rsidRDefault="0048294A" w:rsidP="0048294A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687E04F4" w14:textId="28485B7A" w:rsidR="0048294A" w:rsidRPr="0048294A" w:rsidRDefault="0048294A" w:rsidP="0048294A">
            <w:pPr>
              <w:pStyle w:val="ConfigWindow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3289" w:type="dxa"/>
            <w:vAlign w:val="top"/>
          </w:tcPr>
          <w:p w14:paraId="45910092" w14:textId="1B2FFF3E" w:rsidR="0048294A" w:rsidRPr="0048294A" w:rsidRDefault="0048294A" w:rsidP="0048294A">
            <w:pPr>
              <w:pStyle w:val="ConfigWindow"/>
              <w:rPr>
                <w:rStyle w:val="AnswerGray"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 xml:space="preserve">IP </w:t>
            </w:r>
            <w:r w:rsidR="00B43F10">
              <w:rPr>
                <w:b/>
                <w:bCs/>
                <w:color w:val="FF0000"/>
                <w:sz w:val="18"/>
                <w:szCs w:val="18"/>
              </w:rPr>
              <w:t>C</w:t>
            </w:r>
            <w:r>
              <w:rPr>
                <w:b/>
                <w:bCs/>
                <w:color w:val="FF0000"/>
                <w:sz w:val="18"/>
                <w:szCs w:val="18"/>
              </w:rPr>
              <w:t>onfiguration</w:t>
            </w:r>
            <w:r w:rsidR="00B43F10">
              <w:rPr>
                <w:b/>
                <w:bCs/>
                <w:color w:val="FF0000"/>
                <w:sz w:val="18"/>
                <w:szCs w:val="18"/>
              </w:rPr>
              <w:t>: S</w:t>
            </w:r>
            <w:r>
              <w:rPr>
                <w:b/>
                <w:bCs/>
                <w:color w:val="FF0000"/>
                <w:sz w:val="18"/>
                <w:szCs w:val="18"/>
              </w:rPr>
              <w:t>tatic</w:t>
            </w:r>
          </w:p>
        </w:tc>
        <w:tc>
          <w:tcPr>
            <w:tcW w:w="3174" w:type="dxa"/>
            <w:vAlign w:val="top"/>
          </w:tcPr>
          <w:p w14:paraId="66CFCB83" w14:textId="45D7A047" w:rsidR="0048294A" w:rsidRPr="0048294A" w:rsidRDefault="0048294A" w:rsidP="0048294A">
            <w:pPr>
              <w:pStyle w:val="ConfigWindow"/>
              <w:rPr>
                <w:rStyle w:val="AnswerGray"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 xml:space="preserve">IP </w:t>
            </w:r>
            <w:r w:rsidR="00B43F10">
              <w:rPr>
                <w:b/>
                <w:bCs/>
                <w:color w:val="FF0000"/>
                <w:sz w:val="18"/>
                <w:szCs w:val="18"/>
              </w:rPr>
              <w:t>C</w:t>
            </w:r>
            <w:r>
              <w:rPr>
                <w:b/>
                <w:bCs/>
                <w:color w:val="FF0000"/>
                <w:sz w:val="18"/>
                <w:szCs w:val="18"/>
              </w:rPr>
              <w:t>onfiguration</w:t>
            </w:r>
            <w:r w:rsidR="00B43F10">
              <w:rPr>
                <w:b/>
                <w:bCs/>
                <w:color w:val="FF0000"/>
                <w:sz w:val="18"/>
                <w:szCs w:val="18"/>
              </w:rPr>
              <w:t xml:space="preserve">: </w:t>
            </w:r>
            <w:r>
              <w:rPr>
                <w:b/>
                <w:bCs/>
                <w:color w:val="FF0000"/>
                <w:sz w:val="18"/>
                <w:szCs w:val="18"/>
              </w:rPr>
              <w:t>DHCP</w:t>
            </w:r>
          </w:p>
        </w:tc>
      </w:tr>
      <w:tr w:rsidR="00CA0A83" w:rsidRPr="00393509" w14:paraId="578DE731" w14:textId="77777777" w:rsidTr="00CA0A83">
        <w:tc>
          <w:tcPr>
            <w:tcW w:w="1729" w:type="dxa"/>
            <w:vAlign w:val="top"/>
          </w:tcPr>
          <w:p w14:paraId="1654D21A" w14:textId="1C8A4A7F" w:rsidR="00CA0A83" w:rsidRPr="0048294A" w:rsidRDefault="00FA5550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lastRenderedPageBreak/>
              <w:t>Tablet PC, Smartphone, Laptop, Home Admin</w:t>
            </w:r>
          </w:p>
          <w:p w14:paraId="4F0CDD3A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B8FD33C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7A7847C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0923ACD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4BDE5CA" w14:textId="2164F285" w:rsidR="00CA0A83" w:rsidRPr="0048294A" w:rsidRDefault="00CA0A83" w:rsidP="00CA0A83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1831" w:type="dxa"/>
            <w:vAlign w:val="top"/>
          </w:tcPr>
          <w:p w14:paraId="2CFB7C9A" w14:textId="58EEEE2A" w:rsidR="00CA0A83" w:rsidRPr="0048294A" w:rsidRDefault="00FA5550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Home</w:t>
            </w:r>
          </w:p>
          <w:p w14:paraId="46E7E58E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495E489C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41146236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46088DC7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4256B0C" w14:textId="54E69553" w:rsidR="00CA0A83" w:rsidRPr="0048294A" w:rsidRDefault="00CA0A83" w:rsidP="00CA0A83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3289" w:type="dxa"/>
            <w:vAlign w:val="top"/>
          </w:tcPr>
          <w:p w14:paraId="51513F59" w14:textId="170EA96D" w:rsidR="00CA0A83" w:rsidRPr="0048294A" w:rsidRDefault="00FA5550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 xml:space="preserve">Cannot access URL of </w:t>
            </w:r>
            <w:proofErr w:type="gramStart"/>
            <w:r>
              <w:rPr>
                <w:b/>
                <w:bCs/>
                <w:color w:val="FF0000"/>
                <w:sz w:val="18"/>
                <w:szCs w:val="18"/>
              </w:rPr>
              <w:t>server</w:t>
            </w:r>
            <w:proofErr w:type="gramEnd"/>
          </w:p>
          <w:p w14:paraId="34F8132C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2C0450A8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C97166C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0B43FB77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A887E28" w14:textId="5133F52A" w:rsidR="00CA0A83" w:rsidRPr="0048294A" w:rsidRDefault="00CA0A83" w:rsidP="00CA0A83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3174" w:type="dxa"/>
            <w:vAlign w:val="top"/>
          </w:tcPr>
          <w:p w14:paraId="589984B4" w14:textId="6D182857" w:rsidR="00FA5550" w:rsidRPr="00FA5550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Static DNS 1: 10.100.100.254</w:t>
            </w:r>
            <w:r>
              <w:rPr>
                <w:b/>
                <w:bCs/>
                <w:color w:val="FF0000"/>
                <w:sz w:val="18"/>
                <w:szCs w:val="18"/>
              </w:rPr>
              <w:br/>
              <w:t>Tablet PC: ipconfig /renew</w:t>
            </w:r>
            <w:r>
              <w:rPr>
                <w:b/>
                <w:bCs/>
                <w:color w:val="FF0000"/>
                <w:sz w:val="18"/>
                <w:szCs w:val="18"/>
              </w:rPr>
              <w:br/>
              <w:t xml:space="preserve">Smartphone: </w:t>
            </w:r>
            <w:r>
              <w:rPr>
                <w:b/>
                <w:bCs/>
                <w:color w:val="FF0000"/>
                <w:sz w:val="18"/>
                <w:szCs w:val="18"/>
              </w:rPr>
              <w:t>ipconfig /renew</w:t>
            </w:r>
            <w:r>
              <w:rPr>
                <w:b/>
                <w:bCs/>
                <w:color w:val="FF0000"/>
                <w:sz w:val="18"/>
                <w:szCs w:val="18"/>
              </w:rPr>
              <w:br/>
              <w:t xml:space="preserve">Laptop: </w:t>
            </w:r>
            <w:r>
              <w:rPr>
                <w:b/>
                <w:bCs/>
                <w:color w:val="FF0000"/>
                <w:sz w:val="18"/>
                <w:szCs w:val="18"/>
              </w:rPr>
              <w:t>ipconfig /renew</w:t>
            </w:r>
            <w:r>
              <w:rPr>
                <w:b/>
                <w:bCs/>
                <w:color w:val="FF0000"/>
                <w:sz w:val="18"/>
                <w:szCs w:val="18"/>
              </w:rPr>
              <w:br/>
              <w:t xml:space="preserve">Home Admin: </w:t>
            </w:r>
            <w:r>
              <w:rPr>
                <w:b/>
                <w:bCs/>
                <w:color w:val="FF0000"/>
                <w:sz w:val="18"/>
                <w:szCs w:val="18"/>
              </w:rPr>
              <w:t>ipconfig /renew</w:t>
            </w:r>
            <w:r>
              <w:rPr>
                <w:b/>
                <w:bCs/>
                <w:color w:val="FF0000"/>
                <w:sz w:val="18"/>
                <w:szCs w:val="18"/>
              </w:rPr>
              <w:br/>
            </w:r>
          </w:p>
          <w:p w14:paraId="6D7CA78A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62345403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0C87F31A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5685D129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015C935C" w14:textId="4A12A99F" w:rsidR="00CA0A83" w:rsidRPr="0048294A" w:rsidRDefault="00CA0A83" w:rsidP="00CA0A83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</w:tr>
      <w:tr w:rsidR="00CA0A83" w:rsidRPr="00393509" w14:paraId="32251BA0" w14:textId="77777777" w:rsidTr="00CA0A83">
        <w:tc>
          <w:tcPr>
            <w:tcW w:w="1729" w:type="dxa"/>
            <w:vAlign w:val="top"/>
          </w:tcPr>
          <w:p w14:paraId="015BB90D" w14:textId="46A53CBF" w:rsidR="00CA0A83" w:rsidRPr="0048294A" w:rsidRDefault="00FA5550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WLC</w:t>
            </w:r>
          </w:p>
          <w:p w14:paraId="36D6CB2A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693CE0E0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5F8BD5C7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9EB3A89" w14:textId="1BA992FB" w:rsidR="00CA0A83" w:rsidRPr="0048294A" w:rsidRDefault="00CA0A83" w:rsidP="00CA0A83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1831" w:type="dxa"/>
            <w:vAlign w:val="top"/>
          </w:tcPr>
          <w:p w14:paraId="7D7008A3" w14:textId="4C33E816" w:rsidR="00CA0A83" w:rsidRPr="0048294A" w:rsidRDefault="00FA5550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Enterprise</w:t>
            </w:r>
          </w:p>
          <w:p w14:paraId="4E085844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12EF6B4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1BB3499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5DDD049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5031891D" w14:textId="12951C6C" w:rsidR="00CA0A83" w:rsidRPr="0048294A" w:rsidRDefault="00CA0A83" w:rsidP="00CA0A83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3289" w:type="dxa"/>
            <w:vAlign w:val="top"/>
          </w:tcPr>
          <w:p w14:paraId="395942C0" w14:textId="2B911F3C" w:rsidR="00CA0A83" w:rsidRPr="0048294A" w:rsidRDefault="00FA5550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 xml:space="preserve">Wireless VLAN 20 is not </w:t>
            </w:r>
            <w:r w:rsidR="00FA1FB7">
              <w:rPr>
                <w:b/>
                <w:bCs/>
                <w:color w:val="FF0000"/>
                <w:sz w:val="18"/>
                <w:szCs w:val="18"/>
              </w:rPr>
              <w:t>enabled.</w:t>
            </w:r>
          </w:p>
          <w:p w14:paraId="3062825D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4E2FEF9E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20086554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D2414B0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765F461" w14:textId="198C605B" w:rsidR="00CA0A83" w:rsidRPr="0048294A" w:rsidRDefault="00CA0A83" w:rsidP="00CA0A83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3174" w:type="dxa"/>
            <w:vAlign w:val="top"/>
          </w:tcPr>
          <w:p w14:paraId="2D810F7E" w14:textId="58714571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Wireless V</w:t>
            </w:r>
            <w:r>
              <w:rPr>
                <w:b/>
                <w:bCs/>
                <w:color w:val="FF0000"/>
                <w:sz w:val="18"/>
                <w:szCs w:val="18"/>
              </w:rPr>
              <w:t>LAN</w:t>
            </w:r>
            <w:r>
              <w:rPr>
                <w:b/>
                <w:bCs/>
                <w:color w:val="FF0000"/>
                <w:sz w:val="18"/>
                <w:szCs w:val="18"/>
              </w:rPr>
              <w:t xml:space="preserve"> 20</w:t>
            </w:r>
            <w:r>
              <w:rPr>
                <w:b/>
                <w:bCs/>
                <w:color w:val="FF0000"/>
                <w:sz w:val="18"/>
                <w:szCs w:val="18"/>
              </w:rPr>
              <w:t>: Enable</w:t>
            </w:r>
          </w:p>
          <w:p w14:paraId="213C04E1" w14:textId="4B3C22C6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693E80F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433A4364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2D383928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60F58799" w14:textId="77777777" w:rsidR="00CA0A83" w:rsidRPr="0048294A" w:rsidRDefault="00CA0A83" w:rsidP="00CA0A83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D5CF4B8" w14:textId="6C3AA796" w:rsidR="00CA0A83" w:rsidRPr="0048294A" w:rsidRDefault="00CA0A83" w:rsidP="00CA0A83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</w:tr>
      <w:tr w:rsidR="00FA5550" w:rsidRPr="00393509" w14:paraId="1231135C" w14:textId="77777777" w:rsidTr="00CA0A83">
        <w:tc>
          <w:tcPr>
            <w:tcW w:w="1729" w:type="dxa"/>
            <w:vAlign w:val="top"/>
          </w:tcPr>
          <w:p w14:paraId="259ED960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WLC</w:t>
            </w:r>
          </w:p>
          <w:p w14:paraId="5A060773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4589CDF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4686E589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54A1885D" w14:textId="5C4537D1" w:rsidR="00FA5550" w:rsidRPr="0048294A" w:rsidRDefault="00FA5550" w:rsidP="00FA5550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1831" w:type="dxa"/>
            <w:vAlign w:val="top"/>
          </w:tcPr>
          <w:p w14:paraId="4020A065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Enterprise</w:t>
            </w:r>
          </w:p>
          <w:p w14:paraId="3EB6248C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6CA4F13D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0EC79DF6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B038FF4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53F93D50" w14:textId="4B04A6EE" w:rsidR="00FA5550" w:rsidRPr="0048294A" w:rsidRDefault="00FA5550" w:rsidP="00FA5550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3289" w:type="dxa"/>
            <w:vAlign w:val="top"/>
          </w:tcPr>
          <w:p w14:paraId="5CE70310" w14:textId="7C385421" w:rsidR="00FA1FB7" w:rsidRPr="00FA1FB7" w:rsidRDefault="00FA1FB7" w:rsidP="00FA1FB7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Wireless VLAN 10</w:t>
            </w:r>
            <w:r>
              <w:rPr>
                <w:b/>
                <w:bCs/>
                <w:color w:val="FF0000"/>
                <w:sz w:val="18"/>
                <w:szCs w:val="18"/>
              </w:rPr>
              <w:br/>
            </w:r>
            <w:r>
              <w:rPr>
                <w:b/>
                <w:bCs/>
                <w:color w:val="FF0000"/>
                <w:sz w:val="18"/>
                <w:szCs w:val="18"/>
              </w:rPr>
              <w:t xml:space="preserve">Authentication Key Management: </w:t>
            </w:r>
            <w:r>
              <w:rPr>
                <w:b/>
                <w:bCs/>
                <w:color w:val="FF0000"/>
                <w:sz w:val="18"/>
                <w:szCs w:val="18"/>
              </w:rPr>
              <w:t>802.1x</w:t>
            </w:r>
          </w:p>
          <w:p w14:paraId="581635E6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671EA220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D3EA335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0707EC38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BB204A0" w14:textId="4B9F9D4A" w:rsidR="00FA5550" w:rsidRPr="0048294A" w:rsidRDefault="00FA5550" w:rsidP="00FA5550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3174" w:type="dxa"/>
            <w:vAlign w:val="top"/>
          </w:tcPr>
          <w:p w14:paraId="3EEB3096" w14:textId="7535AB85" w:rsidR="00FA1FB7" w:rsidRPr="00FA1FB7" w:rsidRDefault="00FA1FB7" w:rsidP="00FA1FB7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Wireless VLAN 10</w:t>
            </w:r>
            <w:r>
              <w:rPr>
                <w:b/>
                <w:bCs/>
                <w:color w:val="FF0000"/>
                <w:sz w:val="18"/>
                <w:szCs w:val="18"/>
              </w:rPr>
              <w:br/>
            </w:r>
            <w:r w:rsidR="00FA5550">
              <w:rPr>
                <w:b/>
                <w:bCs/>
                <w:color w:val="FF0000"/>
                <w:sz w:val="18"/>
                <w:szCs w:val="18"/>
              </w:rPr>
              <w:t>Authentication Key Management: PSK</w:t>
            </w:r>
            <w:r>
              <w:rPr>
                <w:b/>
                <w:bCs/>
                <w:color w:val="FF0000"/>
                <w:sz w:val="18"/>
                <w:szCs w:val="18"/>
              </w:rPr>
              <w:t xml:space="preserve"> (Cisco123)</w:t>
            </w:r>
          </w:p>
          <w:p w14:paraId="044121A6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51B48ADC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640048C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0FB348B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01B8F7D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7682A72" w14:textId="4ADE7613" w:rsidR="00FA5550" w:rsidRPr="0048294A" w:rsidRDefault="00FA5550" w:rsidP="00FA5550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</w:tr>
      <w:tr w:rsidR="00FA5550" w:rsidRPr="00393509" w14:paraId="1D90ABAE" w14:textId="77777777" w:rsidTr="00CA0A83">
        <w:tc>
          <w:tcPr>
            <w:tcW w:w="1729" w:type="dxa"/>
            <w:vAlign w:val="top"/>
          </w:tcPr>
          <w:p w14:paraId="28312D78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Wireless Router</w:t>
            </w:r>
          </w:p>
          <w:p w14:paraId="01AA2765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7B5F626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AB1134F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63E7453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5015796" w14:textId="77777777" w:rsidR="00FA5550" w:rsidRPr="0048294A" w:rsidRDefault="00FA5550" w:rsidP="00FA5550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  <w:p w14:paraId="4F8A019D" w14:textId="77777777" w:rsidR="00FA5550" w:rsidRPr="0048294A" w:rsidRDefault="00FA5550" w:rsidP="00FA5550">
            <w:pPr>
              <w:rPr>
                <w:b/>
                <w:bCs/>
                <w:color w:val="FF0000"/>
                <w:sz w:val="21"/>
                <w:szCs w:val="21"/>
              </w:rPr>
            </w:pPr>
          </w:p>
          <w:p w14:paraId="7C6CC211" w14:textId="77777777" w:rsidR="00FA5550" w:rsidRPr="0048294A" w:rsidRDefault="00FA5550" w:rsidP="00FA5550">
            <w:pPr>
              <w:rPr>
                <w:b/>
                <w:bCs/>
                <w:color w:val="FF0000"/>
                <w:sz w:val="21"/>
                <w:szCs w:val="21"/>
              </w:rPr>
            </w:pPr>
          </w:p>
          <w:p w14:paraId="289ED593" w14:textId="77777777" w:rsidR="00FA5550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1831" w:type="dxa"/>
            <w:vAlign w:val="top"/>
          </w:tcPr>
          <w:p w14:paraId="78EB2BC6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Home</w:t>
            </w:r>
          </w:p>
          <w:p w14:paraId="70FB3C25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13F42F6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22F8CA62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0742C6F" w14:textId="735E04CD" w:rsidR="00FA5550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3289" w:type="dxa"/>
            <w:vAlign w:val="top"/>
          </w:tcPr>
          <w:p w14:paraId="3D78E48C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Internet Connection type: Static</w:t>
            </w:r>
          </w:p>
          <w:p w14:paraId="61E4AB9E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1C98C7A8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2C304A27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53999701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3D99BD5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</w:tc>
        <w:tc>
          <w:tcPr>
            <w:tcW w:w="3174" w:type="dxa"/>
            <w:vAlign w:val="top"/>
          </w:tcPr>
          <w:p w14:paraId="4642DD3A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Internet Connection type: Automatic Configuration - DHCP</w:t>
            </w:r>
          </w:p>
          <w:p w14:paraId="0E2DC813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0D6137C1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65A49917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E3BF772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</w:tc>
      </w:tr>
      <w:tr w:rsidR="00FA5550" w:rsidRPr="00393509" w14:paraId="556AD64A" w14:textId="77777777" w:rsidTr="00CA0A83">
        <w:tc>
          <w:tcPr>
            <w:tcW w:w="1729" w:type="dxa"/>
            <w:vAlign w:val="top"/>
          </w:tcPr>
          <w:p w14:paraId="62F26F89" w14:textId="3535487E" w:rsidR="00FA5550" w:rsidRPr="0048294A" w:rsidRDefault="00FA1FB7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Laptop 2</w:t>
            </w:r>
          </w:p>
          <w:p w14:paraId="09ADB86F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68892FBF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FC06FE2" w14:textId="7E05E127" w:rsidR="00FA5550" w:rsidRPr="0048294A" w:rsidRDefault="00FA5550" w:rsidP="00FA5550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1831" w:type="dxa"/>
            <w:vAlign w:val="top"/>
          </w:tcPr>
          <w:p w14:paraId="14912B8A" w14:textId="3759C36A" w:rsidR="00FA5550" w:rsidRPr="0048294A" w:rsidRDefault="00FA5550" w:rsidP="00FA5550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  <w:r w:rsidRPr="00BE693D">
              <w:rPr>
                <w:b/>
                <w:bCs/>
                <w:color w:val="FF0000"/>
                <w:sz w:val="18"/>
                <w:szCs w:val="18"/>
              </w:rPr>
              <w:t>Enterprise</w:t>
            </w:r>
          </w:p>
        </w:tc>
        <w:tc>
          <w:tcPr>
            <w:tcW w:w="3289" w:type="dxa"/>
            <w:vAlign w:val="top"/>
          </w:tcPr>
          <w:p w14:paraId="3FACDAAB" w14:textId="42705C75" w:rsidR="00FA5550" w:rsidRPr="0048294A" w:rsidRDefault="00FA1FB7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Cannot connect to VLAN 20</w:t>
            </w:r>
          </w:p>
          <w:p w14:paraId="654DAD62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70016B94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01890AF3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0175BB43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203FF91E" w14:textId="39244661" w:rsidR="00FA5550" w:rsidRPr="0048294A" w:rsidRDefault="00FA5550" w:rsidP="00FA5550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  <w:tc>
          <w:tcPr>
            <w:tcW w:w="3174" w:type="dxa"/>
            <w:vAlign w:val="top"/>
          </w:tcPr>
          <w:p w14:paraId="50313A9B" w14:textId="44464821" w:rsidR="00FA1FB7" w:rsidRPr="00FA1FB7" w:rsidRDefault="00FA1FB7" w:rsidP="00FA1FB7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  <w:r>
              <w:rPr>
                <w:b/>
                <w:bCs/>
                <w:color w:val="FF0000"/>
                <w:sz w:val="18"/>
                <w:szCs w:val="18"/>
              </w:rPr>
              <w:t>Profile</w:t>
            </w:r>
            <w:r>
              <w:rPr>
                <w:b/>
                <w:bCs/>
                <w:color w:val="FF0000"/>
                <w:sz w:val="18"/>
                <w:szCs w:val="18"/>
              </w:rPr>
              <w:br/>
              <w:t>Login Name: user2</w:t>
            </w:r>
            <w:r>
              <w:rPr>
                <w:b/>
                <w:bCs/>
                <w:color w:val="FF0000"/>
                <w:sz w:val="18"/>
                <w:szCs w:val="18"/>
              </w:rPr>
              <w:br/>
              <w:t>Password: Cisco123</w:t>
            </w:r>
          </w:p>
          <w:p w14:paraId="38ADEFD0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03D5C00E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A35831F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31F41248" w14:textId="77777777" w:rsidR="00FA5550" w:rsidRPr="0048294A" w:rsidRDefault="00FA5550" w:rsidP="00FA5550">
            <w:pPr>
              <w:pStyle w:val="ConfigWindow"/>
              <w:rPr>
                <w:b/>
                <w:bCs/>
                <w:color w:val="FF0000"/>
                <w:sz w:val="18"/>
                <w:szCs w:val="18"/>
              </w:rPr>
            </w:pPr>
          </w:p>
          <w:p w14:paraId="5144BF47" w14:textId="0A3912ED" w:rsidR="00FA5550" w:rsidRPr="0048294A" w:rsidRDefault="00FA5550" w:rsidP="00FA5550">
            <w:pPr>
              <w:pStyle w:val="TableText"/>
              <w:rPr>
                <w:rStyle w:val="AnswerGray"/>
                <w:bCs/>
                <w:color w:val="FF0000"/>
                <w:sz w:val="18"/>
                <w:szCs w:val="18"/>
              </w:rPr>
            </w:pPr>
          </w:p>
        </w:tc>
      </w:tr>
    </w:tbl>
    <w:p w14:paraId="54494116" w14:textId="77777777" w:rsidR="00175678" w:rsidRPr="00393509" w:rsidRDefault="00175678" w:rsidP="00175678">
      <w:pPr>
        <w:pStyle w:val="Heading2"/>
        <w:rPr>
          <w:sz w:val="24"/>
          <w:szCs w:val="24"/>
        </w:rPr>
      </w:pPr>
      <w:r w:rsidRPr="00393509">
        <w:rPr>
          <w:sz w:val="24"/>
          <w:szCs w:val="24"/>
        </w:rPr>
        <w:t>Fix Issues</w:t>
      </w:r>
    </w:p>
    <w:p w14:paraId="1952DB7C" w14:textId="5CA981C3" w:rsidR="00175678" w:rsidRDefault="00175678" w:rsidP="00175678">
      <w:pPr>
        <w:pStyle w:val="BodyTextL25"/>
        <w:rPr>
          <w:sz w:val="18"/>
          <w:szCs w:val="21"/>
        </w:rPr>
      </w:pPr>
      <w:r w:rsidRPr="00393509">
        <w:rPr>
          <w:sz w:val="18"/>
          <w:szCs w:val="21"/>
        </w:rPr>
        <w:t xml:space="preserve">Make changes to the device configurations </w:t>
      </w:r>
      <w:r w:rsidR="003E6464" w:rsidRPr="00393509">
        <w:rPr>
          <w:sz w:val="18"/>
          <w:szCs w:val="21"/>
        </w:rPr>
        <w:t>so</w:t>
      </w:r>
      <w:r w:rsidRPr="00393509">
        <w:rPr>
          <w:sz w:val="18"/>
          <w:szCs w:val="21"/>
        </w:rPr>
        <w:t xml:space="preserve"> hosts can achieve connectivity with the network. Test to ensure all hosts can reach the communication goal</w:t>
      </w:r>
      <w:r w:rsidR="005370D9" w:rsidRPr="00393509">
        <w:rPr>
          <w:sz w:val="18"/>
          <w:szCs w:val="21"/>
        </w:rPr>
        <w:t xml:space="preserve"> of connecting to the web se</w:t>
      </w:r>
      <w:r w:rsidR="00DD4A8B" w:rsidRPr="00393509">
        <w:rPr>
          <w:sz w:val="18"/>
          <w:szCs w:val="21"/>
        </w:rPr>
        <w:t>rver by both IP address and URL.</w:t>
      </w:r>
    </w:p>
    <w:p w14:paraId="6DE3FF1D" w14:textId="5EBEDD3D" w:rsidR="00393509" w:rsidRDefault="00393509" w:rsidP="00175678">
      <w:pPr>
        <w:pStyle w:val="BodyTextL25"/>
        <w:rPr>
          <w:sz w:val="18"/>
          <w:szCs w:val="21"/>
        </w:rPr>
      </w:pPr>
    </w:p>
    <w:p w14:paraId="51EB700E" w14:textId="77777777" w:rsidR="00393509" w:rsidRPr="008677D9" w:rsidRDefault="00393509" w:rsidP="00393509">
      <w:pPr>
        <w:pStyle w:val="Heading2"/>
        <w:rPr>
          <w:sz w:val="24"/>
          <w:szCs w:val="24"/>
        </w:rPr>
      </w:pPr>
      <w:r w:rsidRPr="008677D9">
        <w:rPr>
          <w:sz w:val="24"/>
          <w:szCs w:val="24"/>
        </w:rPr>
        <w:t xml:space="preserve">Post your </w:t>
      </w:r>
      <w:proofErr w:type="gramStart"/>
      <w:r w:rsidRPr="008677D9">
        <w:rPr>
          <w:sz w:val="24"/>
          <w:szCs w:val="24"/>
        </w:rPr>
        <w:t>screenshots</w:t>
      </w:r>
      <w:proofErr w:type="gramEnd"/>
    </w:p>
    <w:p w14:paraId="5036AED7" w14:textId="77777777" w:rsidR="00393509" w:rsidRPr="008677D9" w:rsidRDefault="00393509" w:rsidP="00393509">
      <w:pPr>
        <w:pStyle w:val="ConfigWindow"/>
        <w:rPr>
          <w:sz w:val="4"/>
          <w:szCs w:val="22"/>
        </w:rPr>
      </w:pPr>
      <w:r w:rsidRPr="008677D9">
        <w:rPr>
          <w:sz w:val="4"/>
          <w:szCs w:val="22"/>
        </w:rPr>
        <w:t>Close Configuration Window for S2</w:t>
      </w:r>
    </w:p>
    <w:p w14:paraId="5CDE3B35" w14:textId="77777777" w:rsidR="00393509" w:rsidRPr="008677D9" w:rsidRDefault="00393509" w:rsidP="00393509">
      <w:pPr>
        <w:pStyle w:val="BodyTextL25"/>
        <w:rPr>
          <w:sz w:val="18"/>
          <w:szCs w:val="21"/>
        </w:rPr>
      </w:pPr>
      <w:r w:rsidRPr="008677D9">
        <w:rPr>
          <w:sz w:val="18"/>
          <w:szCs w:val="21"/>
        </w:rPr>
        <w:lastRenderedPageBreak/>
        <w:t xml:space="preserve">On the PT Activity window, make sure that the completion grade is </w:t>
      </w:r>
      <w:r w:rsidRPr="008677D9">
        <w:rPr>
          <w:b/>
          <w:bCs/>
          <w:sz w:val="18"/>
          <w:szCs w:val="21"/>
        </w:rPr>
        <w:t>100%</w:t>
      </w:r>
      <w:r w:rsidRPr="008677D9">
        <w:rPr>
          <w:sz w:val="18"/>
          <w:szCs w:val="21"/>
        </w:rPr>
        <w:t xml:space="preserve">. Click on the </w:t>
      </w:r>
      <w:r w:rsidRPr="008677D9">
        <w:rPr>
          <w:b/>
          <w:bCs/>
          <w:sz w:val="18"/>
          <w:szCs w:val="21"/>
        </w:rPr>
        <w:t>Check Results</w:t>
      </w:r>
      <w:r w:rsidRPr="008677D9">
        <w:rPr>
          <w:sz w:val="18"/>
          <w:szCs w:val="21"/>
        </w:rPr>
        <w:t xml:space="preserve"> button and select the </w:t>
      </w:r>
      <w:r w:rsidRPr="008677D9">
        <w:rPr>
          <w:b/>
          <w:bCs/>
          <w:sz w:val="18"/>
          <w:szCs w:val="21"/>
        </w:rPr>
        <w:t>Assessment Items</w:t>
      </w:r>
      <w:r w:rsidRPr="008677D9">
        <w:rPr>
          <w:sz w:val="18"/>
          <w:szCs w:val="21"/>
        </w:rPr>
        <w:t xml:space="preserve"> tab. Take a screen shot of the whole window, showing the table of assessment items, and the score/item count. Own your photo by placing a watermark on your photo with your name and USC ID Number. Paste your screenshot below:</w:t>
      </w:r>
    </w:p>
    <w:p w14:paraId="5B3A67F7" w14:textId="159D3C6D" w:rsidR="00393509" w:rsidRPr="00393509" w:rsidRDefault="005845E8" w:rsidP="00175678">
      <w:pPr>
        <w:pStyle w:val="BodyTextL25"/>
        <w:rPr>
          <w:sz w:val="18"/>
          <w:szCs w:val="21"/>
        </w:rPr>
      </w:pPr>
      <w:r w:rsidRPr="001779C2">
        <w:rPr>
          <w:noProof/>
          <w:sz w:val="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CA7709B" wp14:editId="7BD5D3A4">
                <wp:simplePos x="0" y="0"/>
                <wp:positionH relativeFrom="column">
                  <wp:posOffset>2001982</wp:posOffset>
                </wp:positionH>
                <wp:positionV relativeFrom="paragraph">
                  <wp:posOffset>3176847</wp:posOffset>
                </wp:positionV>
                <wp:extent cx="3786448" cy="1404620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6448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7E79D0" w14:textId="77777777" w:rsidR="0059395C" w:rsidRPr="006A18C3" w:rsidRDefault="0059395C" w:rsidP="0059395C">
                            <w:pPr>
                              <w:spacing w:before="0" w:after="0"/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</w:pPr>
                            <w:r w:rsidRPr="006A18C3"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  <w:t>Danica Marie A. Dumalagan</w:t>
                            </w:r>
                          </w:p>
                          <w:p w14:paraId="5313D456" w14:textId="77777777" w:rsidR="0059395C" w:rsidRPr="006A18C3" w:rsidRDefault="0059395C" w:rsidP="0059395C">
                            <w:pPr>
                              <w:spacing w:before="0" w:after="0"/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</w:pPr>
                            <w:r w:rsidRPr="006A18C3"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  <w:t>1810327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A770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7.65pt;margin-top:250.15pt;width:298.1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" filled="f" stroked="f">
                <v:textbox style="mso-fit-shape-to-text:t">
                  <w:txbxContent>
                    <w:p w14:paraId="147E79D0" w14:textId="77777777" w:rsidR="0059395C" w:rsidRPr="006A18C3" w:rsidRDefault="0059395C" w:rsidP="0059395C">
                      <w:pPr>
                        <w:spacing w:before="0" w:after="0"/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</w:pPr>
                      <w:r w:rsidRPr="006A18C3"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  <w:t>Danica Marie A. Dumalagan</w:t>
                      </w:r>
                    </w:p>
                    <w:p w14:paraId="5313D456" w14:textId="77777777" w:rsidR="0059395C" w:rsidRPr="006A18C3" w:rsidRDefault="0059395C" w:rsidP="0059395C">
                      <w:pPr>
                        <w:spacing w:before="0" w:after="0"/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</w:pPr>
                      <w:r w:rsidRPr="006A18C3"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  <w:t>18103276</w:t>
                      </w:r>
                    </w:p>
                  </w:txbxContent>
                </v:textbox>
              </v:shape>
            </w:pict>
          </mc:Fallback>
        </mc:AlternateContent>
      </w:r>
      <w:r w:rsidRPr="005845E8">
        <w:rPr>
          <w:sz w:val="18"/>
          <w:szCs w:val="21"/>
        </w:rPr>
        <w:drawing>
          <wp:inline distT="0" distB="0" distL="0" distR="0" wp14:anchorId="024D8DE6" wp14:editId="7E55D06D">
            <wp:extent cx="6400800" cy="50825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08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AEC81" w14:textId="77777777" w:rsidR="0045687E" w:rsidRPr="00393509" w:rsidRDefault="0045687E" w:rsidP="0045687E">
      <w:pPr>
        <w:pStyle w:val="ConfigWindow"/>
        <w:rPr>
          <w:sz w:val="4"/>
          <w:szCs w:val="22"/>
        </w:rPr>
      </w:pPr>
      <w:r w:rsidRPr="00393509">
        <w:rPr>
          <w:sz w:val="4"/>
          <w:szCs w:val="22"/>
        </w:rPr>
        <w:t>End of document</w:t>
      </w:r>
    </w:p>
    <w:sectPr w:rsidR="0045687E" w:rsidRPr="00393509" w:rsidSect="009C318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E95FA" w14:textId="77777777" w:rsidR="000372D0" w:rsidRDefault="000372D0" w:rsidP="00710659">
      <w:pPr>
        <w:spacing w:after="0" w:line="240" w:lineRule="auto"/>
      </w:pPr>
      <w:r>
        <w:separator/>
      </w:r>
    </w:p>
    <w:p w14:paraId="069C8871" w14:textId="77777777" w:rsidR="000372D0" w:rsidRDefault="000372D0"/>
  </w:endnote>
  <w:endnote w:type="continuationSeparator" w:id="0">
    <w:p w14:paraId="144B2E33" w14:textId="77777777" w:rsidR="000372D0" w:rsidRDefault="000372D0" w:rsidP="00710659">
      <w:pPr>
        <w:spacing w:after="0" w:line="240" w:lineRule="auto"/>
      </w:pPr>
      <w:r>
        <w:continuationSeparator/>
      </w:r>
    </w:p>
    <w:p w14:paraId="2338236F" w14:textId="77777777" w:rsidR="000372D0" w:rsidRDefault="000372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0DBE6" w14:textId="6FB27013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CE0C1C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362EA9">
      <w:rPr>
        <w:noProof/>
      </w:rPr>
      <w:t>2023</w:t>
    </w:r>
    <w:r>
      <w:fldChar w:fldCharType="end"/>
    </w:r>
    <w:r w:rsidR="007C790E">
      <w:t>20</w:t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43A47" w14:textId="2ABD1FE3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CE0C1C">
          <w:t>2019</w:t>
        </w:r>
      </w:sdtContent>
    </w:sdt>
    <w:r w:rsidR="007E6402">
      <w:t xml:space="preserve"> -</w:t>
    </w:r>
    <w:r w:rsidR="00C20634">
      <w:t xml:space="preserve"> </w:t>
    </w:r>
    <w:r w:rsidR="007C790E">
      <w:t>2020</w:t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61B9A" w14:textId="77777777" w:rsidR="000372D0" w:rsidRDefault="000372D0" w:rsidP="00710659">
      <w:pPr>
        <w:spacing w:after="0" w:line="240" w:lineRule="auto"/>
      </w:pPr>
      <w:r>
        <w:separator/>
      </w:r>
    </w:p>
    <w:p w14:paraId="2DCDDC1B" w14:textId="77777777" w:rsidR="000372D0" w:rsidRDefault="000372D0"/>
  </w:footnote>
  <w:footnote w:type="continuationSeparator" w:id="0">
    <w:p w14:paraId="06AE11FE" w14:textId="77777777" w:rsidR="000372D0" w:rsidRDefault="000372D0" w:rsidP="00710659">
      <w:pPr>
        <w:spacing w:after="0" w:line="240" w:lineRule="auto"/>
      </w:pPr>
      <w:r>
        <w:continuationSeparator/>
      </w:r>
    </w:p>
    <w:p w14:paraId="5EF4E848" w14:textId="77777777" w:rsidR="000372D0" w:rsidRDefault="000372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A608D05" w14:textId="77777777" w:rsidR="00926CB2" w:rsidRDefault="00E142F3" w:rsidP="008402F2">
        <w:pPr>
          <w:pStyle w:val="PageHead"/>
        </w:pPr>
        <w:r>
          <w:t>Packet Tracer - Troubleshoot WLAN Issue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59CF5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2E6FDE11" wp14:editId="14A703C7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1696997410">
    <w:abstractNumId w:val="5"/>
  </w:num>
  <w:num w:numId="2" w16cid:durableId="1751392763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2130777801">
    <w:abstractNumId w:val="2"/>
  </w:num>
  <w:num w:numId="4" w16cid:durableId="2016221226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393651074">
    <w:abstractNumId w:val="3"/>
  </w:num>
  <w:num w:numId="6" w16cid:durableId="752702646">
    <w:abstractNumId w:val="0"/>
  </w:num>
  <w:num w:numId="7" w16cid:durableId="45179538">
    <w:abstractNumId w:val="1"/>
  </w:num>
  <w:num w:numId="8" w16cid:durableId="728303321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5027581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LM0tzQ1szAwMzZW0lEKTi0uzszPAykwrAUAio4+TCwAAAA=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59DE"/>
    <w:rsid w:val="000372D0"/>
    <w:rsid w:val="00041AF6"/>
    <w:rsid w:val="0004315F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3AC"/>
    <w:rsid w:val="0009147A"/>
    <w:rsid w:val="00091E8D"/>
    <w:rsid w:val="000933A2"/>
    <w:rsid w:val="0009378D"/>
    <w:rsid w:val="00095372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62F"/>
    <w:rsid w:val="000E65F0"/>
    <w:rsid w:val="000E77BA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623"/>
    <w:rsid w:val="00120CBE"/>
    <w:rsid w:val="00121BAE"/>
    <w:rsid w:val="00125806"/>
    <w:rsid w:val="001261C4"/>
    <w:rsid w:val="00130A20"/>
    <w:rsid w:val="001314FB"/>
    <w:rsid w:val="001366EC"/>
    <w:rsid w:val="001372D7"/>
    <w:rsid w:val="0014219C"/>
    <w:rsid w:val="001425ED"/>
    <w:rsid w:val="00143450"/>
    <w:rsid w:val="00144997"/>
    <w:rsid w:val="00147775"/>
    <w:rsid w:val="001523C0"/>
    <w:rsid w:val="001535FE"/>
    <w:rsid w:val="00154E3A"/>
    <w:rsid w:val="00155352"/>
    <w:rsid w:val="00157902"/>
    <w:rsid w:val="00160A1D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8A3"/>
    <w:rsid w:val="00182CF4"/>
    <w:rsid w:val="00186CE1"/>
    <w:rsid w:val="00191F00"/>
    <w:rsid w:val="00192F12"/>
    <w:rsid w:val="00193F14"/>
    <w:rsid w:val="00196341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1F71"/>
    <w:rsid w:val="00202E3E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2933"/>
    <w:rsid w:val="00237EAD"/>
    <w:rsid w:val="00242E3A"/>
    <w:rsid w:val="00246492"/>
    <w:rsid w:val="002506CF"/>
    <w:rsid w:val="0025107F"/>
    <w:rsid w:val="00260CD4"/>
    <w:rsid w:val="00262253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07AD8"/>
    <w:rsid w:val="00310652"/>
    <w:rsid w:val="00311065"/>
    <w:rsid w:val="0031371D"/>
    <w:rsid w:val="0031789F"/>
    <w:rsid w:val="00320788"/>
    <w:rsid w:val="003233A3"/>
    <w:rsid w:val="0033076F"/>
    <w:rsid w:val="00334C33"/>
    <w:rsid w:val="003425D9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2EA9"/>
    <w:rsid w:val="00363A23"/>
    <w:rsid w:val="0036440C"/>
    <w:rsid w:val="0036465A"/>
    <w:rsid w:val="0037500B"/>
    <w:rsid w:val="00376CF5"/>
    <w:rsid w:val="00385257"/>
    <w:rsid w:val="00390C38"/>
    <w:rsid w:val="00392748"/>
    <w:rsid w:val="00392C65"/>
    <w:rsid w:val="00392ED5"/>
    <w:rsid w:val="00393509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292"/>
    <w:rsid w:val="003D0BFF"/>
    <w:rsid w:val="003D6EF1"/>
    <w:rsid w:val="003E5BE5"/>
    <w:rsid w:val="003E6464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14E3"/>
    <w:rsid w:val="00443ACE"/>
    <w:rsid w:val="00444217"/>
    <w:rsid w:val="004478F4"/>
    <w:rsid w:val="00450F7A"/>
    <w:rsid w:val="00452C6D"/>
    <w:rsid w:val="00455E0B"/>
    <w:rsid w:val="0045687E"/>
    <w:rsid w:val="0045724D"/>
    <w:rsid w:val="00457934"/>
    <w:rsid w:val="00462B9F"/>
    <w:rsid w:val="00465736"/>
    <w:rsid w:val="004659EE"/>
    <w:rsid w:val="00473E34"/>
    <w:rsid w:val="00476BA9"/>
    <w:rsid w:val="00481650"/>
    <w:rsid w:val="0048294A"/>
    <w:rsid w:val="004936C2"/>
    <w:rsid w:val="0049379C"/>
    <w:rsid w:val="004A1CA0"/>
    <w:rsid w:val="004A22E9"/>
    <w:rsid w:val="004A4ACD"/>
    <w:rsid w:val="004A506C"/>
    <w:rsid w:val="004A5BC5"/>
    <w:rsid w:val="004B023D"/>
    <w:rsid w:val="004B77FD"/>
    <w:rsid w:val="004C0909"/>
    <w:rsid w:val="004C3F97"/>
    <w:rsid w:val="004D01F2"/>
    <w:rsid w:val="004D2CED"/>
    <w:rsid w:val="004D3339"/>
    <w:rsid w:val="004D353F"/>
    <w:rsid w:val="004D36D7"/>
    <w:rsid w:val="004D682B"/>
    <w:rsid w:val="004E2889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370D9"/>
    <w:rsid w:val="00543BED"/>
    <w:rsid w:val="005510BA"/>
    <w:rsid w:val="005538C8"/>
    <w:rsid w:val="00554B4E"/>
    <w:rsid w:val="00556C02"/>
    <w:rsid w:val="0055761A"/>
    <w:rsid w:val="00561BB2"/>
    <w:rsid w:val="00563249"/>
    <w:rsid w:val="00570A65"/>
    <w:rsid w:val="005762B1"/>
    <w:rsid w:val="00580456"/>
    <w:rsid w:val="00580E73"/>
    <w:rsid w:val="005845E8"/>
    <w:rsid w:val="00592329"/>
    <w:rsid w:val="00593386"/>
    <w:rsid w:val="0059395C"/>
    <w:rsid w:val="00596118"/>
    <w:rsid w:val="00596998"/>
    <w:rsid w:val="0059790F"/>
    <w:rsid w:val="005A3AC0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008A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4A9"/>
    <w:rsid w:val="00656EEF"/>
    <w:rsid w:val="006576AF"/>
    <w:rsid w:val="00672919"/>
    <w:rsid w:val="00677544"/>
    <w:rsid w:val="00681687"/>
    <w:rsid w:val="00686295"/>
    <w:rsid w:val="00686587"/>
    <w:rsid w:val="00687D5B"/>
    <w:rsid w:val="00687E7D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B778A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222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B97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64FF"/>
    <w:rsid w:val="0078405B"/>
    <w:rsid w:val="00786F58"/>
    <w:rsid w:val="00787CC1"/>
    <w:rsid w:val="00792F4E"/>
    <w:rsid w:val="0079398D"/>
    <w:rsid w:val="00796C25"/>
    <w:rsid w:val="007A0C10"/>
    <w:rsid w:val="007A287C"/>
    <w:rsid w:val="007A3B2A"/>
    <w:rsid w:val="007A5E5C"/>
    <w:rsid w:val="007B0C9D"/>
    <w:rsid w:val="007B5522"/>
    <w:rsid w:val="007C0EE0"/>
    <w:rsid w:val="007C1B71"/>
    <w:rsid w:val="007C2FBB"/>
    <w:rsid w:val="007C7164"/>
    <w:rsid w:val="007C7413"/>
    <w:rsid w:val="007C790E"/>
    <w:rsid w:val="007D1984"/>
    <w:rsid w:val="007D2AFE"/>
    <w:rsid w:val="007D4E87"/>
    <w:rsid w:val="007D63C2"/>
    <w:rsid w:val="007E3264"/>
    <w:rsid w:val="007E3FEA"/>
    <w:rsid w:val="007E6402"/>
    <w:rsid w:val="007F0A0B"/>
    <w:rsid w:val="007F0C58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47E44"/>
    <w:rsid w:val="008509D3"/>
    <w:rsid w:val="00850D39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54EE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5A48"/>
    <w:rsid w:val="009476C0"/>
    <w:rsid w:val="00963E34"/>
    <w:rsid w:val="00964DFA"/>
    <w:rsid w:val="00970A69"/>
    <w:rsid w:val="0098155C"/>
    <w:rsid w:val="00983B77"/>
    <w:rsid w:val="009850DE"/>
    <w:rsid w:val="00996053"/>
    <w:rsid w:val="009A0B2F"/>
    <w:rsid w:val="009A1CF4"/>
    <w:rsid w:val="009A34F3"/>
    <w:rsid w:val="009A37D7"/>
    <w:rsid w:val="009A4E17"/>
    <w:rsid w:val="009A6955"/>
    <w:rsid w:val="009B341C"/>
    <w:rsid w:val="009B5747"/>
    <w:rsid w:val="009C0B81"/>
    <w:rsid w:val="009C0C6D"/>
    <w:rsid w:val="009C3182"/>
    <w:rsid w:val="009D2C27"/>
    <w:rsid w:val="009D503E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042E9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4607"/>
    <w:rsid w:val="00A754B4"/>
    <w:rsid w:val="00A76665"/>
    <w:rsid w:val="00A76749"/>
    <w:rsid w:val="00A807C1"/>
    <w:rsid w:val="00A82658"/>
    <w:rsid w:val="00A83374"/>
    <w:rsid w:val="00A877C7"/>
    <w:rsid w:val="00A96172"/>
    <w:rsid w:val="00A96D52"/>
    <w:rsid w:val="00A97C5F"/>
    <w:rsid w:val="00A97E9F"/>
    <w:rsid w:val="00AB0013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E7725"/>
    <w:rsid w:val="00AF1056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3F10"/>
    <w:rsid w:val="00B458E8"/>
    <w:rsid w:val="00B514ED"/>
    <w:rsid w:val="00B5397B"/>
    <w:rsid w:val="00B53EE9"/>
    <w:rsid w:val="00B6183E"/>
    <w:rsid w:val="00B62809"/>
    <w:rsid w:val="00B63911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479B"/>
    <w:rsid w:val="00BA6972"/>
    <w:rsid w:val="00BB1E0D"/>
    <w:rsid w:val="00BB26C8"/>
    <w:rsid w:val="00BB4D9B"/>
    <w:rsid w:val="00BB73FF"/>
    <w:rsid w:val="00BB7688"/>
    <w:rsid w:val="00BC6054"/>
    <w:rsid w:val="00BC7423"/>
    <w:rsid w:val="00BC7CAC"/>
    <w:rsid w:val="00BD6D76"/>
    <w:rsid w:val="00BE56B3"/>
    <w:rsid w:val="00BE676D"/>
    <w:rsid w:val="00BF04E8"/>
    <w:rsid w:val="00BF16BF"/>
    <w:rsid w:val="00BF3489"/>
    <w:rsid w:val="00BF4D1F"/>
    <w:rsid w:val="00BF76BE"/>
    <w:rsid w:val="00C02A73"/>
    <w:rsid w:val="00C063D2"/>
    <w:rsid w:val="00C07FD9"/>
    <w:rsid w:val="00C10955"/>
    <w:rsid w:val="00C11C4D"/>
    <w:rsid w:val="00C14EED"/>
    <w:rsid w:val="00C162C0"/>
    <w:rsid w:val="00C1712C"/>
    <w:rsid w:val="00C20634"/>
    <w:rsid w:val="00C212E0"/>
    <w:rsid w:val="00C237B2"/>
    <w:rsid w:val="00C23E16"/>
    <w:rsid w:val="00C24F9B"/>
    <w:rsid w:val="00C27E37"/>
    <w:rsid w:val="00C3051F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0A83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09AE"/>
    <w:rsid w:val="00CD40B1"/>
    <w:rsid w:val="00CD6AE3"/>
    <w:rsid w:val="00CD7F73"/>
    <w:rsid w:val="00CE0C1C"/>
    <w:rsid w:val="00CE26C5"/>
    <w:rsid w:val="00CE36AF"/>
    <w:rsid w:val="00CE47F3"/>
    <w:rsid w:val="00CE54DD"/>
    <w:rsid w:val="00CF0DA5"/>
    <w:rsid w:val="00CF2296"/>
    <w:rsid w:val="00CF5D31"/>
    <w:rsid w:val="00CF5F3B"/>
    <w:rsid w:val="00CF7301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746"/>
    <w:rsid w:val="00D93063"/>
    <w:rsid w:val="00D9337A"/>
    <w:rsid w:val="00D933B0"/>
    <w:rsid w:val="00D951FC"/>
    <w:rsid w:val="00D977E8"/>
    <w:rsid w:val="00D97B16"/>
    <w:rsid w:val="00DA119B"/>
    <w:rsid w:val="00DB1C89"/>
    <w:rsid w:val="00DB2B55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D4A8B"/>
    <w:rsid w:val="00DE6F44"/>
    <w:rsid w:val="00DF1B58"/>
    <w:rsid w:val="00DF4211"/>
    <w:rsid w:val="00E009DA"/>
    <w:rsid w:val="00E037D9"/>
    <w:rsid w:val="00E04927"/>
    <w:rsid w:val="00E11A48"/>
    <w:rsid w:val="00E130EB"/>
    <w:rsid w:val="00E142F3"/>
    <w:rsid w:val="00E162CD"/>
    <w:rsid w:val="00E16442"/>
    <w:rsid w:val="00E17FA5"/>
    <w:rsid w:val="00E21BFE"/>
    <w:rsid w:val="00E21C88"/>
    <w:rsid w:val="00E223AC"/>
    <w:rsid w:val="00E26930"/>
    <w:rsid w:val="00E27257"/>
    <w:rsid w:val="00E27F4F"/>
    <w:rsid w:val="00E40FDD"/>
    <w:rsid w:val="00E449D0"/>
    <w:rsid w:val="00E44A34"/>
    <w:rsid w:val="00E4506A"/>
    <w:rsid w:val="00E5300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008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789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6F35"/>
    <w:rsid w:val="00F17559"/>
    <w:rsid w:val="00F2132F"/>
    <w:rsid w:val="00F2229D"/>
    <w:rsid w:val="00F226A5"/>
    <w:rsid w:val="00F234D3"/>
    <w:rsid w:val="00F25ABB"/>
    <w:rsid w:val="00F26F62"/>
    <w:rsid w:val="00F27963"/>
    <w:rsid w:val="00F30103"/>
    <w:rsid w:val="00F30446"/>
    <w:rsid w:val="00F34A52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A154B"/>
    <w:rsid w:val="00FA1FB7"/>
    <w:rsid w:val="00FA3811"/>
    <w:rsid w:val="00FA3B9F"/>
    <w:rsid w:val="00FA3F06"/>
    <w:rsid w:val="00FA4A26"/>
    <w:rsid w:val="00FA5550"/>
    <w:rsid w:val="00FA7084"/>
    <w:rsid w:val="00FA73F3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5C5A"/>
    <w:rsid w:val="00FE661F"/>
    <w:rsid w:val="00FF0400"/>
    <w:rsid w:val="00FF3D6B"/>
    <w:rsid w:val="00FF5407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96700C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F2132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character" w:customStyle="1" w:styleId="BodyTextL25Char">
    <w:name w:val="Body Text L25 Char"/>
    <w:basedOn w:val="DefaultParagraphFont"/>
    <w:link w:val="BodyTextL25"/>
    <w:rsid w:val="00393509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3C0B01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73854"/>
    <w:rsid w:val="002C72CC"/>
    <w:rsid w:val="003C0B01"/>
    <w:rsid w:val="00493EF8"/>
    <w:rsid w:val="006C2CFF"/>
    <w:rsid w:val="00735764"/>
    <w:rsid w:val="0085416D"/>
    <w:rsid w:val="0097174A"/>
    <w:rsid w:val="009A420E"/>
    <w:rsid w:val="009C3430"/>
    <w:rsid w:val="00AF7703"/>
    <w:rsid w:val="00BE4463"/>
    <w:rsid w:val="00CB3C6F"/>
    <w:rsid w:val="00CB5A7D"/>
    <w:rsid w:val="00D025E5"/>
    <w:rsid w:val="00D60EA8"/>
    <w:rsid w:val="00E6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6DFFB0-2533-40A9-A8A4-8E87F9732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30</TotalTime>
  <Pages>4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Troubleshoot WLAN Issues</vt:lpstr>
    </vt:vector>
  </TitlesOfParts>
  <Company>Cisco Systems, Inc.</Company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Troubleshoot WLAN Issues</dc:title>
  <dc:creator>Martin Benson</dc:creator>
  <cp:keywords>2019</cp:keywords>
  <dc:description>2019</dc:description>
  <cp:lastModifiedBy>Danica Marie Dumalagan</cp:lastModifiedBy>
  <cp:revision>14</cp:revision>
  <cp:lastPrinted>2023-04-29T13:47:00Z</cp:lastPrinted>
  <dcterms:created xsi:type="dcterms:W3CDTF">2021-02-04T06:57:00Z</dcterms:created>
  <dcterms:modified xsi:type="dcterms:W3CDTF">2023-04-29T13:47:00Z</dcterms:modified>
</cp:coreProperties>
</file>